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7B133F" w14:textId="371C4F28" w:rsidR="0060227D" w:rsidRDefault="00CF59DD" w:rsidP="0046743E">
      <w:r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4D5F14FD">
            <wp:simplePos x="0" y="0"/>
            <wp:positionH relativeFrom="margin">
              <wp:posOffset>2682240</wp:posOffset>
            </wp:positionH>
            <wp:positionV relativeFrom="paragraph">
              <wp:posOffset>-27622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2946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1AD862D3">
                <wp:simplePos x="0" y="0"/>
                <wp:positionH relativeFrom="column">
                  <wp:posOffset>4557700</wp:posOffset>
                </wp:positionH>
                <wp:positionV relativeFrom="paragraph">
                  <wp:posOffset>-247955</wp:posOffset>
                </wp:positionV>
                <wp:extent cx="2253081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3081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488940FA" w:rsidR="00BC32DB" w:rsidRPr="00277D9A" w:rsidRDefault="00BC32DB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</w:rPr>
                            </w:pPr>
                            <w:r w:rsidRPr="00277D9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ฝ่าย</w:t>
                            </w:r>
                            <w:r w:rsidR="00F66BE9" w:rsidRPr="00277D9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ข่าว</w:t>
                            </w:r>
                            <w:r w:rsidR="00AF4746" w:rsidRPr="00277D9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หน้า 1</w:t>
                            </w:r>
                            <w:r w:rsidR="00752946" w:rsidRPr="00277D9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/</w:t>
                            </w:r>
                            <w:r w:rsidR="009B031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การศึกษา/สังคม</w:t>
                            </w:r>
                          </w:p>
                          <w:p w14:paraId="2E4AAC02" w14:textId="41FBF26F" w:rsidR="00B479C5" w:rsidRPr="00B307FA" w:rsidRDefault="00B479C5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 w:rsidRPr="00B307F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17ED57E3" w:rsidR="00E91553" w:rsidRPr="00992B06" w:rsidRDefault="00752946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B3DD9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58.85pt;margin-top:-19.5pt;width:177.4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z8KtwIAALw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gMw+mExAF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" filled="f" stroked="f">
                <v:textbox inset=".5mm,.3mm,.5mm,.3mm">
                  <w:txbxContent>
                    <w:p w14:paraId="7301A392" w14:textId="488940FA" w:rsidR="00BC32DB" w:rsidRPr="00277D9A" w:rsidRDefault="00BC32DB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4"/>
                          <w:szCs w:val="34"/>
                        </w:rPr>
                      </w:pPr>
                      <w:r w:rsidRPr="00277D9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ฝ่าย</w:t>
                      </w:r>
                      <w:r w:rsidR="00F66BE9" w:rsidRPr="00277D9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ข่าว</w:t>
                      </w:r>
                      <w:r w:rsidR="00AF4746" w:rsidRPr="00277D9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หน้า 1</w:t>
                      </w:r>
                      <w:r w:rsidR="00752946" w:rsidRPr="00277D9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/</w:t>
                      </w:r>
                      <w:r w:rsidR="009B031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การศึกษา/สังคม</w:t>
                      </w:r>
                    </w:p>
                    <w:p w14:paraId="2E4AAC02" w14:textId="41FBF26F" w:rsidR="00B479C5" w:rsidRPr="00B307FA" w:rsidRDefault="00B479C5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 w:rsidRPr="00B307F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17ED57E3" w:rsidR="00E91553" w:rsidRPr="00992B06" w:rsidRDefault="00093887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752946" w:rsidRPr="00823E5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548C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54157318">
                <wp:simplePos x="0" y="0"/>
                <wp:positionH relativeFrom="column">
                  <wp:posOffset>-159868</wp:posOffset>
                </wp:positionH>
                <wp:positionV relativeFrom="paragraph">
                  <wp:posOffset>-167361</wp:posOffset>
                </wp:positionV>
                <wp:extent cx="2414016" cy="620395"/>
                <wp:effectExtent l="0" t="0" r="5715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016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66B950" w14:textId="77777777" w:rsidR="003017D7" w:rsidRPr="003017D7" w:rsidRDefault="00581E50" w:rsidP="003017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017D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3017D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 w:rsidRPr="003017D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3017D7" w:rsidRPr="003017D7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สียงสะท้อนจากเด็กไทย ปี 2568</w:t>
                            </w:r>
                          </w:p>
                          <w:p w14:paraId="04C0DAC7" w14:textId="4FCAF63D" w:rsidR="006757D3" w:rsidRPr="00F84F4F" w:rsidRDefault="003017D7" w:rsidP="003017D7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38035065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9B031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สาร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9B031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11 มกราคม 2568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7" type="#_x0000_t202" style="position:absolute;margin-left:-12.6pt;margin-top:-13.2pt;width:190.1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" filled="f" stroked="f">
                <v:textbox inset=".5mm,.3mm,.5mm,.3mm">
                  <w:txbxContent>
                    <w:p w14:paraId="7766B950" w14:textId="77777777" w:rsidR="003017D7" w:rsidRPr="003017D7" w:rsidRDefault="00581E50" w:rsidP="003017D7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 w:rsidRPr="003017D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3017D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 w:rsidRPr="003017D7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3017D7" w:rsidRPr="003017D7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เสียงสะท้อนจากเด็กไทย ปี 2568</w:t>
                      </w:r>
                    </w:p>
                    <w:p w14:paraId="04C0DAC7" w14:textId="4FCAF63D" w:rsidR="006757D3" w:rsidRPr="00F84F4F" w:rsidRDefault="003017D7" w:rsidP="003017D7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38035065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9B031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สาร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9B031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11 มกราคม 2568</w:t>
                      </w:r>
                    </w:p>
                  </w:txbxContent>
                </v:textbox>
              </v:shape>
            </w:pict>
          </mc:Fallback>
        </mc:AlternateContent>
      </w:r>
    </w:p>
    <w:p w14:paraId="72E8728A" w14:textId="2474B0B4" w:rsidR="00EC4DB2" w:rsidRDefault="00EC4DB2" w:rsidP="0046743E"/>
    <w:p w14:paraId="61BC66BB" w14:textId="160F87D0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1F10F949" w:rsidR="00F97CE3" w:rsidRPr="007E25F2" w:rsidRDefault="00F97CE3" w:rsidP="00F97CE3">
      <w:pPr>
        <w:rPr>
          <w:cs/>
        </w:rPr>
      </w:pPr>
    </w:p>
    <w:p w14:paraId="7BB8CFAC" w14:textId="4850E189" w:rsidR="00475D79" w:rsidRDefault="0089446F" w:rsidP="00475D79">
      <w:r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582F0356">
            <wp:simplePos x="0" y="0"/>
            <wp:positionH relativeFrom="margin">
              <wp:posOffset>6123305</wp:posOffset>
            </wp:positionH>
            <wp:positionV relativeFrom="paragraph">
              <wp:posOffset>140665</wp:posOffset>
            </wp:positionV>
            <wp:extent cx="395021" cy="395021"/>
            <wp:effectExtent l="0" t="0" r="5080" b="508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21" cy="395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61E91E02">
            <wp:simplePos x="0" y="0"/>
            <wp:positionH relativeFrom="column">
              <wp:posOffset>5638470</wp:posOffset>
            </wp:positionH>
            <wp:positionV relativeFrom="paragraph">
              <wp:posOffset>132080</wp:posOffset>
            </wp:positionV>
            <wp:extent cx="416560" cy="416560"/>
            <wp:effectExtent l="0" t="0" r="2540" b="254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0263E9" w14:textId="7F231071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4A9C32F5">
                <wp:simplePos x="0" y="0"/>
                <wp:positionH relativeFrom="margin">
                  <wp:posOffset>1332255</wp:posOffset>
                </wp:positionH>
                <wp:positionV relativeFrom="paragraph">
                  <wp:posOffset>74930</wp:posOffset>
                </wp:positionV>
                <wp:extent cx="3738067" cy="452064"/>
                <wp:effectExtent l="0" t="0" r="15240" b="24765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38067" cy="45206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7EC3202" w14:textId="77777777" w:rsidR="003017D7" w:rsidRPr="005E07B6" w:rsidRDefault="003017D7" w:rsidP="003017D7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5E07B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เสียงสะท้อนจากเด็กไทย ปี 2568</w:t>
                            </w:r>
                          </w:p>
                          <w:p w14:paraId="3F6F00B1" w14:textId="77777777" w:rsidR="007B7038" w:rsidRPr="00DA563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104.9pt;margin-top:5.9pt;width:294.35pt;height:35.6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">
                <v:textbox>
                  <w:txbxContent>
                    <w:p w14:paraId="37EC3202" w14:textId="77777777" w:rsidR="003017D7" w:rsidRPr="005E07B6" w:rsidRDefault="003017D7" w:rsidP="003017D7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</w:pPr>
                      <w:r w:rsidRPr="005E07B6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เสียงสะท้อนจากเด็กไทย ปี 2568</w:t>
                      </w:r>
                    </w:p>
                    <w:p w14:paraId="3F6F00B1" w14:textId="77777777" w:rsidR="007B7038" w:rsidRPr="00DA563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5D6B28C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0331B1D9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FB5A793" w14:textId="77777777" w:rsidR="00C32969" w:rsidRPr="00D8138D" w:rsidRDefault="00C3296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6"/>
          <w:szCs w:val="6"/>
        </w:rPr>
      </w:pPr>
    </w:p>
    <w:p w14:paraId="3742E141" w14:textId="769FC6C2" w:rsidR="00965328" w:rsidRPr="00181F4E" w:rsidRDefault="007B7038" w:rsidP="00FE37FC">
      <w:pPr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        </w:t>
      </w:r>
      <w:r w:rsidR="00965328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965328"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</w:t>
      </w:r>
      <w:r w:rsidR="005C3431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65328"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มหาวิทยาลัยสวนดุสิต </w:t>
      </w:r>
      <w:r w:rsidR="00A1488D" w:rsidRPr="00181F4E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ความคิดเห็น</w:t>
      </w:r>
      <w:r w:rsidR="003017D7" w:rsidRPr="00181F4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ด็กไทย</w:t>
      </w:r>
      <w:r w:rsidR="000008A5" w:rsidRPr="00181F4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ทั่วประเทศ</w:t>
      </w:r>
      <w:r w:rsidR="000008A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65328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ื่อง</w:t>
      </w:r>
      <w:r w:rsidR="00965328"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</w:t>
      </w:r>
      <w:r w:rsidR="003017D7" w:rsidRPr="00181F4E">
        <w:rPr>
          <w:rFonts w:ascii="TH SarabunPSK" w:hAnsi="TH SarabunPSK" w:cs="TH SarabunPSK"/>
          <w:b/>
          <w:bCs/>
          <w:sz w:val="28"/>
          <w:szCs w:val="28"/>
          <w:cs/>
        </w:rPr>
        <w:t>เสียงสะท้อนจากเด็กไทย</w:t>
      </w:r>
      <w:r w:rsidR="00181F4E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="003017D7" w:rsidRPr="00181F4E">
        <w:rPr>
          <w:rFonts w:ascii="TH SarabunPSK" w:hAnsi="TH SarabunPSK" w:cs="TH SarabunPSK"/>
          <w:b/>
          <w:bCs/>
          <w:sz w:val="28"/>
          <w:szCs w:val="28"/>
          <w:cs/>
        </w:rPr>
        <w:t>ปี 2568</w:t>
      </w:r>
      <w:r w:rsidR="00801A90">
        <w:rPr>
          <w:rFonts w:ascii="TH SarabunPSK" w:hAnsi="TH SarabunPSK" w:cs="TH SarabunPSK" w:hint="cs"/>
          <w:b/>
          <w:bCs/>
          <w:sz w:val="28"/>
          <w:szCs w:val="28"/>
          <w:cs/>
        </w:rPr>
        <w:t>”</w:t>
      </w:r>
      <w:r w:rsidR="003017D7" w:rsidRPr="00181F4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DC03A3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                         </w:t>
      </w:r>
      <w:r w:rsidR="00965328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ลุ่มตัวอย่าง</w:t>
      </w:r>
      <w:r w:rsidR="00DC03A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ป็นเด็กไทยอายุระหว่าง 6-18 ปี</w:t>
      </w:r>
      <w:r w:rsidR="00965328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65328"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B52E9F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A72CE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1,030</w:t>
      </w:r>
      <w:r w:rsidR="000B1A1A"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</w:t>
      </w:r>
      <w:r w:rsidR="00965328"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="00965328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65328"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65328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</w:t>
      </w:r>
      <w:r w:rsidR="00BA757B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ออนไลน์และ</w:t>
      </w:r>
      <w:r w:rsidR="00965328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ภาคสนาม) </w:t>
      </w:r>
      <w:r w:rsidR="00965328"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วันที่</w:t>
      </w:r>
      <w:r w:rsidR="009B031F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7-10 มกราคม </w:t>
      </w:r>
      <w:r w:rsidR="00965328"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="009B031F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8</w:t>
      </w:r>
      <w:r w:rsidR="00965328" w:rsidRPr="00181F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65328" w:rsidRPr="00181F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รุปผลได้ ดังนี้</w:t>
      </w:r>
    </w:p>
    <w:p w14:paraId="2B4611A7" w14:textId="77777777" w:rsidR="00781706" w:rsidRPr="00D8138D" w:rsidRDefault="00781706" w:rsidP="007E5C05">
      <w:pPr>
        <w:pStyle w:val="Body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5540489" w14:textId="57DA7D4E" w:rsidR="00040541" w:rsidRPr="009B3E51" w:rsidRDefault="00040541" w:rsidP="00B47588">
      <w:pPr>
        <w:ind w:firstLine="720"/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9B3E51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 xml:space="preserve">1. </w:t>
      </w:r>
      <w:r w:rsidR="00181F4E" w:rsidRPr="009B3E5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สิ่งที่เด็ก</w:t>
      </w:r>
      <w:r w:rsidR="00A55126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ไทย</w:t>
      </w:r>
      <w:r w:rsidR="00181F4E" w:rsidRPr="009B3E5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ชอบหรือประทับใจที่สุดในวัยเรียน  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040541" w:rsidRPr="009B3E51" w14:paraId="35F63FD5" w14:textId="77777777" w:rsidTr="00DD196B">
        <w:trPr>
          <w:trHeight w:val="170"/>
        </w:trPr>
        <w:tc>
          <w:tcPr>
            <w:tcW w:w="1075" w:type="dxa"/>
            <w:vAlign w:val="center"/>
          </w:tcPr>
          <w:p w14:paraId="68D91484" w14:textId="77777777" w:rsidR="00040541" w:rsidRPr="009B3E51" w:rsidRDefault="00040541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6AF4FAB2" w14:textId="29C08D13" w:rsidR="00040541" w:rsidRPr="009B3E51" w:rsidRDefault="00EA44B8" w:rsidP="00B4758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ล่นกับเพื่อน ๆ ในโรงเรียน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</w:t>
            </w:r>
          </w:p>
        </w:tc>
        <w:tc>
          <w:tcPr>
            <w:tcW w:w="1080" w:type="dxa"/>
            <w:vAlign w:val="center"/>
          </w:tcPr>
          <w:p w14:paraId="53426A56" w14:textId="4C14724C" w:rsidR="00040541" w:rsidRPr="009B3E51" w:rsidRDefault="0056037E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6.21</w:t>
            </w:r>
            <w:r w:rsidR="00040541"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40541" w:rsidRPr="009B3E51" w14:paraId="6927AB88" w14:textId="77777777" w:rsidTr="00DD196B">
        <w:trPr>
          <w:trHeight w:val="116"/>
        </w:trPr>
        <w:tc>
          <w:tcPr>
            <w:tcW w:w="1075" w:type="dxa"/>
          </w:tcPr>
          <w:p w14:paraId="42FB9902" w14:textId="77777777" w:rsidR="00040541" w:rsidRPr="009B3E51" w:rsidRDefault="00040541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4929B845" w14:textId="1CFBDCF2" w:rsidR="00040541" w:rsidRPr="009B3E51" w:rsidRDefault="0056037E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ได้</w:t>
            </w:r>
            <w:r w:rsidR="00EA44B8"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รียนรู้สิ่งใหม่ ๆ ที่สนุกและท้าทาย</w:t>
            </w:r>
            <w:r w:rsidR="00EA44B8"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   </w:t>
            </w:r>
          </w:p>
        </w:tc>
        <w:tc>
          <w:tcPr>
            <w:tcW w:w="1080" w:type="dxa"/>
            <w:vAlign w:val="center"/>
          </w:tcPr>
          <w:p w14:paraId="608F0109" w14:textId="4068B13E" w:rsidR="00040541" w:rsidRPr="009B3E51" w:rsidRDefault="0056037E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5.15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642DA3" w:rsidRPr="009B3E51" w14:paraId="4D4CDC28" w14:textId="77777777" w:rsidTr="00DD196B">
        <w:trPr>
          <w:trHeight w:val="116"/>
        </w:trPr>
        <w:tc>
          <w:tcPr>
            <w:tcW w:w="1075" w:type="dxa"/>
          </w:tcPr>
          <w:p w14:paraId="18C0D36C" w14:textId="4EAFB231" w:rsidR="00642DA3" w:rsidRPr="009B3E51" w:rsidRDefault="00642DA3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387B9EB1" w14:textId="0BCA636F" w:rsidR="00642DA3" w:rsidRPr="009B3E51" w:rsidRDefault="00EA44B8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ล่นกีฬา</w:t>
            </w: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</w:rPr>
              <w:t xml:space="preserve"> </w:t>
            </w: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ทัศนศึกษา</w:t>
            </w: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</w:rPr>
              <w:t xml:space="preserve"> </w:t>
            </w: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ข้าค่าย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</w:t>
            </w:r>
          </w:p>
        </w:tc>
        <w:tc>
          <w:tcPr>
            <w:tcW w:w="1080" w:type="dxa"/>
            <w:vAlign w:val="center"/>
          </w:tcPr>
          <w:p w14:paraId="7983B893" w14:textId="0B647869" w:rsidR="00642DA3" w:rsidRPr="009B3E51" w:rsidRDefault="0056037E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3.20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48CB818" w14:textId="0D016A91" w:rsidR="00965328" w:rsidRPr="009B3E51" w:rsidRDefault="00965328" w:rsidP="00040541">
      <w:pPr>
        <w:jc w:val="both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5A05A482" w14:textId="77777777" w:rsidR="006C4B9F" w:rsidRPr="009B3E51" w:rsidRDefault="006C4B9F" w:rsidP="006C4B9F">
      <w:pPr>
        <w:pStyle w:val="ListParagraph"/>
        <w:ind w:left="705"/>
        <w:jc w:val="both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E403617" w14:textId="5FA47837" w:rsidR="00A76AFE" w:rsidRPr="009B3E51" w:rsidRDefault="006C4B9F" w:rsidP="002A4864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9B3E51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    </w:t>
      </w:r>
    </w:p>
    <w:p w14:paraId="3E572275" w14:textId="77777777" w:rsidR="00642DA3" w:rsidRPr="009B3E51" w:rsidRDefault="00642DA3" w:rsidP="00B47588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4F68B31" w14:textId="3C10DB9D" w:rsidR="006C4B9F" w:rsidRPr="009B3E51" w:rsidRDefault="006864DB" w:rsidP="00B47588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9B3E5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2. </w:t>
      </w:r>
      <w:r w:rsidR="00181F4E" w:rsidRPr="009B3E51">
        <w:rPr>
          <w:rFonts w:ascii="TH SarabunPSK" w:hAnsi="TH SarabunPSK" w:cs="TH SarabunPSK"/>
          <w:b/>
          <w:bCs/>
          <w:sz w:val="28"/>
          <w:szCs w:val="28"/>
          <w:cs/>
        </w:rPr>
        <w:t>นอกเหนือจากห้องเรียน เด็ก</w:t>
      </w:r>
      <w:r w:rsidR="00A55126">
        <w:rPr>
          <w:rFonts w:ascii="TH SarabunPSK" w:hAnsi="TH SarabunPSK" w:cs="TH SarabunPSK" w:hint="cs"/>
          <w:b/>
          <w:bCs/>
          <w:sz w:val="28"/>
          <w:szCs w:val="28"/>
          <w:cs/>
        </w:rPr>
        <w:t>ไทย</w:t>
      </w:r>
      <w:r w:rsidR="00181F4E" w:rsidRPr="009B3E51">
        <w:rPr>
          <w:rFonts w:ascii="TH SarabunPSK" w:hAnsi="TH SarabunPSK" w:cs="TH SarabunPSK"/>
          <w:b/>
          <w:bCs/>
          <w:sz w:val="28"/>
          <w:szCs w:val="28"/>
          <w:cs/>
        </w:rPr>
        <w:t>ชอบเรียนรู้จากที่ไหนมากที่สุด</w:t>
      </w:r>
    </w:p>
    <w:tbl>
      <w:tblPr>
        <w:tblStyle w:val="TableGrid"/>
        <w:tblpPr w:leftFromText="180" w:rightFromText="180" w:vertAnchor="text" w:horzAnchor="margin" w:tblpX="715" w:tblpY="124"/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10"/>
        <w:gridCol w:w="1080"/>
      </w:tblGrid>
      <w:tr w:rsidR="00412C7E" w:rsidRPr="009B3E51" w14:paraId="1B51CBF2" w14:textId="77777777" w:rsidTr="008150CD">
        <w:trPr>
          <w:trHeight w:val="83"/>
        </w:trPr>
        <w:tc>
          <w:tcPr>
            <w:tcW w:w="1075" w:type="dxa"/>
            <w:vAlign w:val="center"/>
          </w:tcPr>
          <w:p w14:paraId="391FCE8D" w14:textId="156F741A" w:rsidR="00412C7E" w:rsidRPr="009B3E51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10" w:type="dxa"/>
            <w:vAlign w:val="center"/>
          </w:tcPr>
          <w:p w14:paraId="148F6277" w14:textId="13FCF2FD" w:rsidR="00412C7E" w:rsidRPr="009B3E51" w:rsidRDefault="0056037E" w:rsidP="00412C7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ดูคลิปหรือเรียนรู้</w:t>
            </w:r>
            <w:r w:rsidR="00650509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จาก</w:t>
            </w: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มือถือ</w:t>
            </w: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</w:rPr>
              <w:t>/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แท</w:t>
            </w:r>
            <w:r w:rsidR="006279B4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็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บเล็ต  </w:t>
            </w:r>
          </w:p>
        </w:tc>
        <w:tc>
          <w:tcPr>
            <w:tcW w:w="1080" w:type="dxa"/>
            <w:vAlign w:val="center"/>
          </w:tcPr>
          <w:p w14:paraId="5BC12268" w14:textId="644A9D4D" w:rsidR="00412C7E" w:rsidRPr="009B3E51" w:rsidRDefault="00C27B27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6.99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412C7E" w:rsidRPr="009B3E51" w14:paraId="0F12F6F3" w14:textId="77777777" w:rsidTr="008150CD">
        <w:trPr>
          <w:trHeight w:val="119"/>
        </w:trPr>
        <w:tc>
          <w:tcPr>
            <w:tcW w:w="1075" w:type="dxa"/>
          </w:tcPr>
          <w:p w14:paraId="06C3FAFE" w14:textId="6FC5C649" w:rsidR="00412C7E" w:rsidRPr="009B3E51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10" w:type="dxa"/>
            <w:vAlign w:val="center"/>
          </w:tcPr>
          <w:p w14:paraId="0E0E1054" w14:textId="2F8933A3" w:rsidR="00412C7E" w:rsidRPr="009B3E51" w:rsidRDefault="0056037E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ล่นและทำกิจกรรมกับเพื่อน</w:t>
            </w:r>
          </w:p>
        </w:tc>
        <w:tc>
          <w:tcPr>
            <w:tcW w:w="1080" w:type="dxa"/>
            <w:vAlign w:val="center"/>
          </w:tcPr>
          <w:p w14:paraId="4C9519FE" w14:textId="1D818457" w:rsidR="00412C7E" w:rsidRPr="009B3E51" w:rsidRDefault="00C27B27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9.81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412C7E" w:rsidRPr="009B3E51" w14:paraId="310F4D0A" w14:textId="77777777" w:rsidTr="008150CD">
        <w:trPr>
          <w:trHeight w:val="56"/>
        </w:trPr>
        <w:tc>
          <w:tcPr>
            <w:tcW w:w="1075" w:type="dxa"/>
          </w:tcPr>
          <w:p w14:paraId="09264DA3" w14:textId="1154CB3E" w:rsidR="00412C7E" w:rsidRPr="009B3E51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310" w:type="dxa"/>
            <w:vAlign w:val="center"/>
          </w:tcPr>
          <w:p w14:paraId="3476F20D" w14:textId="666346EC" w:rsidR="00412C7E" w:rsidRPr="009B3E51" w:rsidRDefault="0056037E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ท่องเที่ยวในพิพิธภัณฑ์ สวนสัตว์ หรือธรรมชาติ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 </w:t>
            </w:r>
          </w:p>
        </w:tc>
        <w:tc>
          <w:tcPr>
            <w:tcW w:w="1080" w:type="dxa"/>
            <w:vAlign w:val="center"/>
          </w:tcPr>
          <w:p w14:paraId="5230B151" w14:textId="0CBED0A1" w:rsidR="00412C7E" w:rsidRPr="009B3E51" w:rsidRDefault="00C27B27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8.25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F08DA55" w14:textId="77777777" w:rsidR="000A2487" w:rsidRPr="009B3E51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342E756D" w14:textId="77777777" w:rsidR="000A2487" w:rsidRPr="009B3E51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583679BF" w14:textId="77777777" w:rsidR="000A2487" w:rsidRPr="009B3E51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0FD4E305" w14:textId="77777777" w:rsidR="0056037E" w:rsidRPr="009B3E51" w:rsidRDefault="0056037E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55A7ACDC" w14:textId="78FDA76B" w:rsidR="00DD196B" w:rsidRPr="009B3E51" w:rsidRDefault="00DD196B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9B3E5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3. </w:t>
      </w:r>
      <w:r w:rsidR="00181F4E" w:rsidRPr="009B3E51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ด็ก</w:t>
      </w:r>
      <w:r w:rsidR="00A55126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ไทย</w:t>
      </w:r>
      <w:r w:rsidR="00181F4E" w:rsidRPr="009B3E51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คิดว่าตนเองควรมีทักษะอะไรที่สำคัญสำหรับอนาคต</w:t>
      </w:r>
    </w:p>
    <w:tbl>
      <w:tblPr>
        <w:tblStyle w:val="TableGrid"/>
        <w:tblpPr w:leftFromText="180" w:rightFromText="180" w:vertAnchor="text" w:horzAnchor="margin" w:tblpX="715" w:tblpY="124"/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10"/>
        <w:gridCol w:w="1080"/>
      </w:tblGrid>
      <w:tr w:rsidR="00D24E65" w:rsidRPr="009B3E51" w14:paraId="3829E2EB" w14:textId="77777777" w:rsidTr="00873298">
        <w:trPr>
          <w:trHeight w:val="83"/>
        </w:trPr>
        <w:tc>
          <w:tcPr>
            <w:tcW w:w="1075" w:type="dxa"/>
            <w:vAlign w:val="center"/>
          </w:tcPr>
          <w:p w14:paraId="632ABE12" w14:textId="555E6C06" w:rsidR="00D24E65" w:rsidRPr="009B3E51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10" w:type="dxa"/>
            <w:vAlign w:val="center"/>
          </w:tcPr>
          <w:p w14:paraId="25465139" w14:textId="10D18470" w:rsidR="00D24E65" w:rsidRPr="009B3E51" w:rsidRDefault="009C6095" w:rsidP="00D24E65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/>
                <w:sz w:val="28"/>
                <w:szCs w:val="28"/>
                <w:cs/>
              </w:rPr>
              <w:t>การรู้จักป้องกันและรับมือกับภัยอันตรายทั้งในชีวิตจริงและออนไลน์</w:t>
            </w:r>
          </w:p>
        </w:tc>
        <w:tc>
          <w:tcPr>
            <w:tcW w:w="1080" w:type="dxa"/>
            <w:vAlign w:val="center"/>
          </w:tcPr>
          <w:p w14:paraId="15A6B992" w14:textId="7A2E7D4C" w:rsidR="00D24E65" w:rsidRPr="009B3E51" w:rsidRDefault="009C609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4.76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24E65" w:rsidRPr="009B3E51" w14:paraId="6403218D" w14:textId="77777777" w:rsidTr="00873298">
        <w:trPr>
          <w:trHeight w:val="119"/>
        </w:trPr>
        <w:tc>
          <w:tcPr>
            <w:tcW w:w="1075" w:type="dxa"/>
          </w:tcPr>
          <w:p w14:paraId="6E890070" w14:textId="226300BE" w:rsidR="00D24E65" w:rsidRPr="009B3E51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10" w:type="dxa"/>
            <w:vAlign w:val="center"/>
          </w:tcPr>
          <w:p w14:paraId="3D247273" w14:textId="4D7ACCAE" w:rsidR="00D24E65" w:rsidRPr="009B3E51" w:rsidRDefault="009C6095" w:rsidP="00D24E65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พูดภาษาอังกฤษหรือภาษาอื่น ๆ ได้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</w:t>
            </w:r>
          </w:p>
        </w:tc>
        <w:tc>
          <w:tcPr>
            <w:tcW w:w="1080" w:type="dxa"/>
            <w:vAlign w:val="center"/>
          </w:tcPr>
          <w:p w14:paraId="3A477FEB" w14:textId="6489D906" w:rsidR="00D24E65" w:rsidRPr="009B3E51" w:rsidRDefault="009C609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6.21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181F4E" w:rsidRPr="009B3E51" w14:paraId="7A427D51" w14:textId="77777777" w:rsidTr="00873298">
        <w:trPr>
          <w:trHeight w:val="119"/>
        </w:trPr>
        <w:tc>
          <w:tcPr>
            <w:tcW w:w="1075" w:type="dxa"/>
          </w:tcPr>
          <w:p w14:paraId="6B4721E4" w14:textId="427E6998" w:rsidR="00181F4E" w:rsidRPr="009B3E51" w:rsidRDefault="00F612D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310" w:type="dxa"/>
            <w:vAlign w:val="center"/>
          </w:tcPr>
          <w:p w14:paraId="22EC0591" w14:textId="03631AA1" w:rsidR="00181F4E" w:rsidRPr="009B3E51" w:rsidRDefault="009C6095" w:rsidP="00D24E65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ใช้คอมพิวเตอร์และเทคโนโลยี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       </w:t>
            </w:r>
          </w:p>
        </w:tc>
        <w:tc>
          <w:tcPr>
            <w:tcW w:w="1080" w:type="dxa"/>
            <w:vAlign w:val="center"/>
          </w:tcPr>
          <w:p w14:paraId="539E4824" w14:textId="1757A44F" w:rsidR="00181F4E" w:rsidRPr="009B3E51" w:rsidRDefault="009C609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2.14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934CAFC" w14:textId="795C2812" w:rsidR="00DD196B" w:rsidRPr="009B3E51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5F7A2490" w14:textId="6BD9830C" w:rsidR="00DD196B" w:rsidRPr="009B3E51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1285624A" w14:textId="22187F56" w:rsidR="00DD196B" w:rsidRPr="009B3E51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18906F76" w14:textId="7810C107" w:rsidR="00661376" w:rsidRPr="009B3E51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5CA2E77" w14:textId="36AA4541" w:rsidR="00661376" w:rsidRPr="009B3E51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9B3E5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4. </w:t>
      </w:r>
      <w:r w:rsidR="00181F4E" w:rsidRPr="009B3E51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ด็ก</w:t>
      </w:r>
      <w:r w:rsidR="00A55126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ไทย</w:t>
      </w:r>
      <w:r w:rsidR="00181F4E" w:rsidRPr="009B3E51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อยากเห็นประเทศไทยเปลี่ยนแปลงเรื่องอะไร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D24E65" w:rsidRPr="009B3E51" w14:paraId="2AC7D716" w14:textId="77777777" w:rsidTr="001A782D">
        <w:trPr>
          <w:trHeight w:val="83"/>
        </w:trPr>
        <w:tc>
          <w:tcPr>
            <w:tcW w:w="1075" w:type="dxa"/>
            <w:vAlign w:val="center"/>
          </w:tcPr>
          <w:p w14:paraId="603BDEE9" w14:textId="77777777" w:rsidR="00D24E65" w:rsidRPr="009B3E51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73E37BB7" w14:textId="673DF60F" w:rsidR="00D24E65" w:rsidRPr="009B3E51" w:rsidRDefault="009C6095" w:rsidP="00D24E65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โรงเรียนและการเรียนสนุกขึ้น</w:t>
            </w:r>
          </w:p>
        </w:tc>
        <w:tc>
          <w:tcPr>
            <w:tcW w:w="1080" w:type="dxa"/>
            <w:vAlign w:val="center"/>
          </w:tcPr>
          <w:p w14:paraId="790E0AF8" w14:textId="3D997074" w:rsidR="00D24E65" w:rsidRPr="009B3E51" w:rsidRDefault="009C609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1.26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24E65" w:rsidRPr="009B3E51" w14:paraId="7DEA2214" w14:textId="77777777" w:rsidTr="001A782D">
        <w:trPr>
          <w:trHeight w:val="119"/>
        </w:trPr>
        <w:tc>
          <w:tcPr>
            <w:tcW w:w="1075" w:type="dxa"/>
          </w:tcPr>
          <w:p w14:paraId="4F933EBC" w14:textId="77777777" w:rsidR="00D24E65" w:rsidRPr="009B3E51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5EDA80AC" w14:textId="766188C6" w:rsidR="00D24E65" w:rsidRPr="009B3E51" w:rsidRDefault="009C6095" w:rsidP="00D24E65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เทคโนโลยี</w:t>
            </w:r>
            <w:r w:rsidR="001D0C27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พัฒนาเจริญก้าวหน้า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</w:t>
            </w:r>
          </w:p>
        </w:tc>
        <w:tc>
          <w:tcPr>
            <w:tcW w:w="1080" w:type="dxa"/>
            <w:vAlign w:val="center"/>
          </w:tcPr>
          <w:p w14:paraId="7F87202C" w14:textId="427BEF34" w:rsidR="00D24E65" w:rsidRPr="009B3E51" w:rsidRDefault="009C609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0.58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24E65" w:rsidRPr="009B3E51" w14:paraId="1215B9ED" w14:textId="77777777" w:rsidTr="001A782D">
        <w:trPr>
          <w:trHeight w:val="56"/>
        </w:trPr>
        <w:tc>
          <w:tcPr>
            <w:tcW w:w="1075" w:type="dxa"/>
          </w:tcPr>
          <w:p w14:paraId="1A2A6143" w14:textId="77777777" w:rsidR="00D24E65" w:rsidRPr="009B3E51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66E214E3" w14:textId="6F7B012C" w:rsidR="00D24E65" w:rsidRPr="009B3E51" w:rsidRDefault="009C6095" w:rsidP="00D24E65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ชีวิตปลอดภัยจากอันตราย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</w:t>
            </w:r>
          </w:p>
        </w:tc>
        <w:tc>
          <w:tcPr>
            <w:tcW w:w="1080" w:type="dxa"/>
            <w:vAlign w:val="center"/>
          </w:tcPr>
          <w:p w14:paraId="0A484899" w14:textId="2794684C" w:rsidR="00D24E65" w:rsidRPr="009B3E51" w:rsidRDefault="009C609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3.59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563C25B1" w14:textId="5C7ED4E3" w:rsidR="00661376" w:rsidRPr="009B3E51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08B9DD4A" w14:textId="5D6B04AC" w:rsidR="00661376" w:rsidRPr="009B3E51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D9F1B70" w14:textId="77777777" w:rsidR="00661376" w:rsidRPr="009B3E51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1AF50CA" w14:textId="77777777" w:rsidR="00661376" w:rsidRPr="009B3E51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0A61334" w14:textId="47C2E29C" w:rsidR="00B06487" w:rsidRPr="009B3E51" w:rsidRDefault="001C43F3" w:rsidP="00B06487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5</w:t>
      </w:r>
      <w:r w:rsidR="00B06487" w:rsidRPr="009B3E5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. </w:t>
      </w:r>
      <w:r w:rsidR="00181F4E" w:rsidRPr="009B3E51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วันเด็กปีนี้อยากได้ของขวัญอะไรจากรัฐบาล/นายกรัฐมนตรี  </w:t>
      </w:r>
    </w:p>
    <w:tbl>
      <w:tblPr>
        <w:tblStyle w:val="TableGrid"/>
        <w:tblpPr w:leftFromText="180" w:rightFromText="180" w:vertAnchor="text" w:horzAnchor="margin" w:tblpX="715" w:tblpY="124"/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10"/>
        <w:gridCol w:w="1080"/>
      </w:tblGrid>
      <w:tr w:rsidR="00D24E65" w:rsidRPr="009B3E51" w14:paraId="6D791BDD" w14:textId="77777777" w:rsidTr="00703E6C">
        <w:trPr>
          <w:trHeight w:val="83"/>
        </w:trPr>
        <w:tc>
          <w:tcPr>
            <w:tcW w:w="1075" w:type="dxa"/>
            <w:vAlign w:val="center"/>
          </w:tcPr>
          <w:p w14:paraId="2E3BA4C2" w14:textId="77777777" w:rsidR="00D24E65" w:rsidRPr="009B3E51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10" w:type="dxa"/>
            <w:vAlign w:val="center"/>
          </w:tcPr>
          <w:p w14:paraId="412C6B7C" w14:textId="4491456E" w:rsidR="00D24E65" w:rsidRPr="009B3E51" w:rsidRDefault="004A407C" w:rsidP="00D24E65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 xml:space="preserve">ทุนการศึกษา </w:t>
            </w:r>
            <w:r w:rsidR="009C6095"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 xml:space="preserve">เงินช่วยเหลือ  </w:t>
            </w:r>
          </w:p>
        </w:tc>
        <w:tc>
          <w:tcPr>
            <w:tcW w:w="1080" w:type="dxa"/>
            <w:vAlign w:val="center"/>
          </w:tcPr>
          <w:p w14:paraId="6024590C" w14:textId="50BDCD3C" w:rsidR="00D24E65" w:rsidRPr="009B3E51" w:rsidRDefault="009C609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4.37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24E65" w:rsidRPr="009B3E51" w14:paraId="1B868900" w14:textId="77777777" w:rsidTr="00703E6C">
        <w:trPr>
          <w:trHeight w:val="119"/>
        </w:trPr>
        <w:tc>
          <w:tcPr>
            <w:tcW w:w="1075" w:type="dxa"/>
          </w:tcPr>
          <w:p w14:paraId="5A2EECD0" w14:textId="77777777" w:rsidR="00D24E65" w:rsidRPr="009B3E51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10" w:type="dxa"/>
            <w:vAlign w:val="center"/>
          </w:tcPr>
          <w:p w14:paraId="553FC765" w14:textId="55CD9082" w:rsidR="00D24E65" w:rsidRPr="009B3E51" w:rsidRDefault="009C6095" w:rsidP="00D24E65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แท็บเล็ตหรือคอมพิวเตอร์สำหรับเรียน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     </w:t>
            </w:r>
          </w:p>
        </w:tc>
        <w:tc>
          <w:tcPr>
            <w:tcW w:w="1080" w:type="dxa"/>
            <w:vAlign w:val="center"/>
          </w:tcPr>
          <w:p w14:paraId="0AD153BF" w14:textId="1C77659E" w:rsidR="00D24E65" w:rsidRPr="009B3E51" w:rsidRDefault="009C609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8.83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D24E65" w:rsidRPr="009B3E51" w14:paraId="512FA7CF" w14:textId="77777777" w:rsidTr="00703E6C">
        <w:trPr>
          <w:trHeight w:val="56"/>
        </w:trPr>
        <w:tc>
          <w:tcPr>
            <w:tcW w:w="1075" w:type="dxa"/>
          </w:tcPr>
          <w:p w14:paraId="13428AD6" w14:textId="77777777" w:rsidR="00D24E65" w:rsidRPr="009B3E51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310" w:type="dxa"/>
            <w:vAlign w:val="center"/>
          </w:tcPr>
          <w:p w14:paraId="7AD4F24E" w14:textId="509DF559" w:rsidR="00D24E65" w:rsidRPr="009B3E51" w:rsidRDefault="009C6095" w:rsidP="00D24E65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B3E51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ของเล่นสนุก ๆ</w:t>
            </w:r>
            <w:r w:rsidRPr="009B3E51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อุปกรณ์เกม           </w:t>
            </w:r>
          </w:p>
        </w:tc>
        <w:tc>
          <w:tcPr>
            <w:tcW w:w="1080" w:type="dxa"/>
            <w:vAlign w:val="center"/>
          </w:tcPr>
          <w:p w14:paraId="56608DE0" w14:textId="2B822AAD" w:rsidR="00D24E65" w:rsidRPr="009B3E51" w:rsidRDefault="009C609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B3E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9.61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4C1C631F" w14:textId="6FB2EFBB" w:rsidR="00DD196B" w:rsidRPr="009B3E51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3EA3DE75" w14:textId="0EF8D77F" w:rsidR="00B06487" w:rsidRPr="009B3E51" w:rsidRDefault="00B06487" w:rsidP="006F5C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4172FE55" w14:textId="7393E375" w:rsidR="00B06487" w:rsidRPr="009B3E51" w:rsidRDefault="00B06487" w:rsidP="006F5C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0B8A04E1" w14:textId="287847E6" w:rsidR="00B06487" w:rsidRPr="009B3E51" w:rsidRDefault="00B06487" w:rsidP="006F5CCB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42808F85" w14:textId="5713E973" w:rsidR="00181F4E" w:rsidRPr="009B3E51" w:rsidRDefault="001C43F3" w:rsidP="00181F4E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6</w:t>
      </w:r>
      <w:r w:rsidR="00181F4E" w:rsidRPr="009B3E51"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  <w:t xml:space="preserve">. </w:t>
      </w:r>
      <w:r w:rsidR="00B92A1D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นอกจากคุณพ่อคุณแม่ </w:t>
      </w:r>
      <w:r w:rsidR="00181F4E" w:rsidRPr="009B3E51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ใคร</w:t>
      </w:r>
      <w:r w:rsidR="00F76AD3" w:rsidRPr="009B3E51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คือ</w:t>
      </w:r>
      <w:r w:rsidR="00181F4E" w:rsidRPr="009B3E51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คนที่เด็ก</w:t>
      </w:r>
      <w:r w:rsidR="000468EF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ไทย</w:t>
      </w:r>
      <w:r w:rsidR="00181F4E" w:rsidRPr="009B3E51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ชื่นชมและเป็นแรงบันดาลใจ</w:t>
      </w:r>
    </w:p>
    <w:tbl>
      <w:tblPr>
        <w:tblStyle w:val="TableGrid"/>
        <w:tblpPr w:leftFromText="180" w:rightFromText="180" w:vertAnchor="text" w:horzAnchor="margin" w:tblpX="715" w:tblpY="124"/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55"/>
      </w:tblGrid>
      <w:tr w:rsidR="00181F4E" w:rsidRPr="009B3E51" w14:paraId="0362C14D" w14:textId="77777777" w:rsidTr="008150CD">
        <w:trPr>
          <w:trHeight w:val="83"/>
        </w:trPr>
        <w:tc>
          <w:tcPr>
            <w:tcW w:w="1075" w:type="dxa"/>
            <w:vAlign w:val="center"/>
          </w:tcPr>
          <w:p w14:paraId="03639738" w14:textId="77777777" w:rsidR="00181F4E" w:rsidRPr="00BE7430" w:rsidRDefault="00181F4E" w:rsidP="0063273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BE7430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1EACE410" w14:textId="10445050" w:rsidR="00181F4E" w:rsidRPr="00BE7430" w:rsidRDefault="00650357" w:rsidP="00632733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BE7430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ลิซ่า</w:t>
            </w:r>
            <w:r w:rsidRPr="00BE7430">
              <w:rPr>
                <w:rFonts w:ascii="TH SarabunPSK" w:hAnsi="TH SarabunPSK" w:cs="TH SarabunPSK"/>
                <w:color w:val="000000"/>
                <w:sz w:val="28"/>
                <w:szCs w:val="28"/>
              </w:rPr>
              <w:t xml:space="preserve"> </w:t>
            </w:r>
            <w:r w:rsidR="0015099D" w:rsidRPr="0015099D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ลลิษา มโนบาล</w:t>
            </w:r>
          </w:p>
        </w:tc>
        <w:tc>
          <w:tcPr>
            <w:tcW w:w="1055" w:type="dxa"/>
            <w:vAlign w:val="center"/>
          </w:tcPr>
          <w:p w14:paraId="69B5ED70" w14:textId="3992E1CA" w:rsidR="00181F4E" w:rsidRPr="00BE7430" w:rsidRDefault="00431E73" w:rsidP="0063273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7.09</w:t>
            </w:r>
            <w:r w:rsidR="006015DB"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181F4E" w:rsidRPr="009B3E51" w14:paraId="78294010" w14:textId="77777777" w:rsidTr="008150CD">
        <w:trPr>
          <w:trHeight w:val="119"/>
        </w:trPr>
        <w:tc>
          <w:tcPr>
            <w:tcW w:w="1075" w:type="dxa"/>
          </w:tcPr>
          <w:p w14:paraId="7E9E51C1" w14:textId="77777777" w:rsidR="00181F4E" w:rsidRPr="00BE7430" w:rsidRDefault="00181F4E" w:rsidP="0063273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BE7430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1AB34E74" w14:textId="6F54D1CB" w:rsidR="00181F4E" w:rsidRPr="00BE7430" w:rsidRDefault="00BE7430" w:rsidP="00632733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BE7430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คุณครู</w:t>
            </w:r>
          </w:p>
        </w:tc>
        <w:tc>
          <w:tcPr>
            <w:tcW w:w="1055" w:type="dxa"/>
            <w:vAlign w:val="center"/>
          </w:tcPr>
          <w:p w14:paraId="6BD57CFF" w14:textId="78F0C939" w:rsidR="00181F4E" w:rsidRPr="00BE7430" w:rsidRDefault="00431E73" w:rsidP="0063273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1.</w:t>
            </w:r>
            <w:r w:rsidR="00A455AC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6</w:t>
            </w:r>
            <w:r w:rsidR="00A455AC"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181F4E" w:rsidRPr="009B3E51" w14:paraId="41E84ADE" w14:textId="77777777" w:rsidTr="008150CD">
        <w:trPr>
          <w:trHeight w:val="56"/>
        </w:trPr>
        <w:tc>
          <w:tcPr>
            <w:tcW w:w="1075" w:type="dxa"/>
          </w:tcPr>
          <w:p w14:paraId="618BA8B6" w14:textId="6187B16E" w:rsidR="00181F4E" w:rsidRPr="00BE7430" w:rsidRDefault="002A1677" w:rsidP="0063273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BE7430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45D4348B" w14:textId="68D7EBD0" w:rsidR="00181F4E" w:rsidRPr="00BE7430" w:rsidRDefault="00BE7430" w:rsidP="00632733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BE7430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จ ชนาธิป</w:t>
            </w:r>
          </w:p>
        </w:tc>
        <w:tc>
          <w:tcPr>
            <w:tcW w:w="1055" w:type="dxa"/>
            <w:vAlign w:val="center"/>
          </w:tcPr>
          <w:p w14:paraId="78F09DF2" w14:textId="48649381" w:rsidR="00181F4E" w:rsidRPr="00BE7430" w:rsidRDefault="00A455AC" w:rsidP="0063273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0.94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B3E51" w:rsidRPr="009B3E51" w14:paraId="6E278AD3" w14:textId="77777777" w:rsidTr="008150CD">
        <w:trPr>
          <w:trHeight w:val="56"/>
        </w:trPr>
        <w:tc>
          <w:tcPr>
            <w:tcW w:w="1075" w:type="dxa"/>
          </w:tcPr>
          <w:p w14:paraId="50A77300" w14:textId="256AD414" w:rsidR="009B3E51" w:rsidRPr="00BE7430" w:rsidRDefault="002A1677" w:rsidP="0063273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BE7430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4</w:t>
            </w:r>
          </w:p>
        </w:tc>
        <w:tc>
          <w:tcPr>
            <w:tcW w:w="5335" w:type="dxa"/>
            <w:vAlign w:val="center"/>
          </w:tcPr>
          <w:p w14:paraId="42F3ABB4" w14:textId="48D897CE" w:rsidR="009B3E51" w:rsidRPr="00BE7430" w:rsidRDefault="00BE7430" w:rsidP="00632733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BE7430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พิธา ลิ้มเจริญรัตน์</w:t>
            </w:r>
          </w:p>
        </w:tc>
        <w:tc>
          <w:tcPr>
            <w:tcW w:w="1055" w:type="dxa"/>
            <w:vAlign w:val="center"/>
          </w:tcPr>
          <w:p w14:paraId="190EF707" w14:textId="557BA92F" w:rsidR="009B3E51" w:rsidRPr="00BE7430" w:rsidRDefault="00A455AC" w:rsidP="0063273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8.25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B3E51" w:rsidRPr="009B3E51" w14:paraId="0E9670DF" w14:textId="77777777" w:rsidTr="008150CD">
        <w:trPr>
          <w:trHeight w:val="56"/>
        </w:trPr>
        <w:tc>
          <w:tcPr>
            <w:tcW w:w="1075" w:type="dxa"/>
          </w:tcPr>
          <w:p w14:paraId="31098D67" w14:textId="2FD5A6E3" w:rsidR="009B3E51" w:rsidRPr="00BE7430" w:rsidRDefault="002A1677" w:rsidP="0063273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BE7430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5</w:t>
            </w:r>
          </w:p>
        </w:tc>
        <w:tc>
          <w:tcPr>
            <w:tcW w:w="5335" w:type="dxa"/>
            <w:vAlign w:val="center"/>
          </w:tcPr>
          <w:p w14:paraId="568263FC" w14:textId="6A74A70C" w:rsidR="009B3E51" w:rsidRPr="00BE7430" w:rsidRDefault="00BE7430" w:rsidP="00632733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BE7430"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  <w:t>แพทองธาร ชินวัตร</w:t>
            </w:r>
          </w:p>
        </w:tc>
        <w:tc>
          <w:tcPr>
            <w:tcW w:w="1055" w:type="dxa"/>
            <w:vAlign w:val="center"/>
          </w:tcPr>
          <w:p w14:paraId="6342A3E5" w14:textId="04164A71" w:rsidR="009B3E51" w:rsidRPr="00BE7430" w:rsidRDefault="00A455AC" w:rsidP="0063273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6.46</w:t>
            </w:r>
            <w:r w:rsidRPr="009B3E51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34CEF549" w14:textId="3F065ADF" w:rsidR="00181F4E" w:rsidRDefault="00181F4E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05AD4A86" w14:textId="2CB83F07" w:rsidR="00181F4E" w:rsidRDefault="00181F4E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C3D61A3" w14:textId="04C8CA7D" w:rsidR="00181F4E" w:rsidRDefault="00181F4E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2FB7B361" w14:textId="66E2928D" w:rsidR="00181F4E" w:rsidRDefault="00181F4E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8E8C093" w14:textId="4F087DB4" w:rsidR="00181F4E" w:rsidRPr="00181F4E" w:rsidRDefault="00181F4E" w:rsidP="00181F4E">
      <w:pPr>
        <w:pStyle w:val="Body"/>
        <w:spacing w:line="360" w:lineRule="auto"/>
        <w:rPr>
          <w:rFonts w:ascii="TH SarabunPSK" w:hAnsi="TH SarabunPSK" w:cs="TH SarabunPSK"/>
          <w:b/>
          <w:bCs/>
          <w:sz w:val="4"/>
          <w:szCs w:val="4"/>
          <w:shd w:val="clear" w:color="auto" w:fill="FFFFFF"/>
        </w:rPr>
      </w:pPr>
      <w:r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      </w:t>
      </w:r>
    </w:p>
    <w:p w14:paraId="66B55381" w14:textId="359FFFFB" w:rsidR="009B3E51" w:rsidRDefault="00181F4E" w:rsidP="00181F4E">
      <w:pPr>
        <w:pStyle w:val="Body"/>
        <w:spacing w:line="360" w:lineRule="auto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            </w:t>
      </w:r>
    </w:p>
    <w:p w14:paraId="2FF2224B" w14:textId="2D9E6EBE" w:rsidR="009B3E51" w:rsidRPr="009B3E51" w:rsidRDefault="009B3E51" w:rsidP="00181F4E">
      <w:pPr>
        <w:pStyle w:val="Body"/>
        <w:spacing w:line="360" w:lineRule="auto"/>
        <w:rPr>
          <w:rFonts w:ascii="TH SarabunPSK" w:hAnsi="TH SarabunPSK" w:cs="TH SarabunPSK"/>
          <w:b/>
          <w:bCs/>
          <w:sz w:val="8"/>
          <w:szCs w:val="8"/>
          <w:shd w:val="clear" w:color="auto" w:fill="FFFFFF"/>
        </w:rPr>
      </w:pPr>
    </w:p>
    <w:p w14:paraId="450681C9" w14:textId="13CB491F" w:rsidR="00965328" w:rsidRDefault="009B3E51" w:rsidP="00181F4E">
      <w:pPr>
        <w:pStyle w:val="Body"/>
        <w:spacing w:line="360" w:lineRule="auto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2844B965">
                <wp:simplePos x="0" y="0"/>
                <wp:positionH relativeFrom="column">
                  <wp:posOffset>5492805</wp:posOffset>
                </wp:positionH>
                <wp:positionV relativeFrom="paragraph">
                  <wp:posOffset>204857</wp:posOffset>
                </wp:positionV>
                <wp:extent cx="730155" cy="395785"/>
                <wp:effectExtent l="0" t="19050" r="32385" b="4254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155" cy="39578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8C716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32.5pt;margin-top:16.15pt;width:57.5pt;height:31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" adj="15746" fillcolor="white [3201]" strokecolor="black [3200]" strokeweight="1pt"/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     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37BFDA7B" w14:textId="2759053F" w:rsidR="00965328" w:rsidRDefault="00CF59DD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1D2B1266">
                <wp:simplePos x="0" y="0"/>
                <wp:positionH relativeFrom="margin">
                  <wp:align>center</wp:align>
                </wp:positionH>
                <wp:positionV relativeFrom="paragraph">
                  <wp:posOffset>-1905</wp:posOffset>
                </wp:positionV>
                <wp:extent cx="5237684" cy="483870"/>
                <wp:effectExtent l="0" t="0" r="2032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37684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E0657D" w14:textId="73FE098E" w:rsidR="00B06487" w:rsidRPr="00B06487" w:rsidRDefault="003B7EEF" w:rsidP="00B06487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B0648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B0648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</w:t>
                            </w:r>
                            <w:r w:rsidRPr="00B0648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70251C" w:rsidRPr="0070251C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เสียงสะท้อนจากเด็กไทย ปี 2568</w:t>
                            </w:r>
                          </w:p>
                          <w:p w14:paraId="51B31D2E" w14:textId="2F2BD6E9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left:0;text-align:left;margin-left:0;margin-top:-.15pt;width:412.4pt;height:38.1pt;z-index:2516439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">
                <v:textbox>
                  <w:txbxContent>
                    <w:p w14:paraId="3FE0657D" w14:textId="73FE098E" w:rsidR="00B06487" w:rsidRPr="00B06487" w:rsidRDefault="003B7EEF" w:rsidP="00B06487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B06487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B0648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B0648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70251C" w:rsidRPr="0070251C"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  <w:cs/>
                        </w:rPr>
                        <w:t>เสียงสะท้อนจากเด็กไทย ปี 2568</w:t>
                      </w:r>
                    </w:p>
                    <w:p w14:paraId="51B31D2E" w14:textId="2F2BD6E9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39A6220C" w14:textId="2E1644C5" w:rsidR="00C05521" w:rsidRDefault="00C05521" w:rsidP="00475D79"/>
    <w:p w14:paraId="1CD1C284" w14:textId="7E930862" w:rsidR="00965328" w:rsidRDefault="00965328" w:rsidP="00475D79"/>
    <w:p w14:paraId="2ACD53D8" w14:textId="40AD2487" w:rsidR="000A1E1B" w:rsidRDefault="00B424D8" w:rsidP="00CF59DD">
      <w:pPr>
        <w:spacing w:line="380" w:lineRule="exac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CF59DD">
        <w:rPr>
          <w:rFonts w:ascii="TH SarabunPSK" w:hAnsi="TH SarabunPSK" w:cs="TH SarabunPSK"/>
          <w:b/>
          <w:bCs/>
          <w:sz w:val="32"/>
          <w:szCs w:val="32"/>
        </w:rPr>
        <w:tab/>
      </w:r>
      <w:r w:rsidR="00A97C49" w:rsidRPr="00060626">
        <w:rPr>
          <w:rFonts w:ascii="TH SarabunPSK" w:eastAsia="TH SarabunPSK" w:hAnsi="TH SarabunPSK" w:cs="TH SarabunPSK" w:hint="cs"/>
          <w:b/>
          <w:bCs/>
          <w:color w:val="FF0000"/>
          <w:sz w:val="32"/>
          <w:szCs w:val="32"/>
          <w:cs/>
        </w:rPr>
        <w:t xml:space="preserve"> </w:t>
      </w:r>
      <w:r w:rsidR="000A1E1B">
        <w:rPr>
          <w:rFonts w:ascii="TH SarabunPSK" w:hAnsi="TH SarabunPSK" w:cs="TH SarabunPSK"/>
          <w:sz w:val="32"/>
          <w:szCs w:val="32"/>
          <w:cs/>
        </w:rPr>
        <w:t xml:space="preserve">สวนดุสิตโพล มหาวิทยาลัยสวนดุสิต สำรวจความคิดเห็นเด็กไทยทั่วประเทศ </w:t>
      </w:r>
      <w:r w:rsidR="000A1E1B">
        <w:rPr>
          <w:rFonts w:ascii="TH SarabunPSK" w:eastAsia="TH SarabunPSK" w:hAnsi="TH SarabunPSK" w:cs="TH SarabunPSK"/>
          <w:sz w:val="32"/>
          <w:szCs w:val="32"/>
          <w:cs/>
        </w:rPr>
        <w:t>เรื่อง “เสียงสะท้อนจากเด็กไทย</w:t>
      </w:r>
      <w:r w:rsidR="000A1E1B">
        <w:rPr>
          <w:rFonts w:ascii="TH SarabunPSK" w:eastAsia="TH SarabunPSK" w:hAnsi="TH SarabunPSK" w:cs="TH SarabunPSK" w:hint="cs"/>
          <w:sz w:val="32"/>
          <w:szCs w:val="32"/>
          <w:cs/>
        </w:rPr>
        <w:t xml:space="preserve">                         </w:t>
      </w:r>
      <w:r w:rsidR="000A1E1B">
        <w:rPr>
          <w:rFonts w:ascii="TH SarabunPSK" w:eastAsia="TH SarabunPSK" w:hAnsi="TH SarabunPSK" w:cs="TH SarabunPSK"/>
          <w:sz w:val="32"/>
          <w:szCs w:val="32"/>
          <w:cs/>
        </w:rPr>
        <w:t xml:space="preserve">ปี 2568” </w:t>
      </w:r>
      <w:r w:rsidR="000A1E1B">
        <w:rPr>
          <w:rFonts w:ascii="TH SarabunPSK" w:hAnsi="TH SarabunPSK" w:cs="TH SarabunPSK"/>
          <w:sz w:val="32"/>
          <w:szCs w:val="32"/>
          <w:cs/>
        </w:rPr>
        <w:t xml:space="preserve">ระหว่างวันที่ </w:t>
      </w:r>
      <w:r w:rsidR="000A1E1B">
        <w:rPr>
          <w:rFonts w:ascii="TH SarabunPSK" w:eastAsia="TH SarabunPSK" w:hAnsi="TH SarabunPSK" w:cs="TH SarabunPSK"/>
          <w:sz w:val="32"/>
          <w:szCs w:val="32"/>
          <w:cs/>
        </w:rPr>
        <w:t xml:space="preserve">7-10 มกราคม </w:t>
      </w:r>
      <w:r w:rsidR="000A1E1B">
        <w:rPr>
          <w:rFonts w:ascii="TH SarabunPSK" w:eastAsia="TH SarabunPSK" w:hAnsi="TH SarabunPSK" w:cs="TH SarabunPSK"/>
          <w:sz w:val="32"/>
          <w:szCs w:val="32"/>
        </w:rPr>
        <w:t>256</w:t>
      </w:r>
      <w:r w:rsidR="000A1E1B">
        <w:rPr>
          <w:rFonts w:ascii="TH SarabunPSK" w:eastAsia="TH SarabunPSK" w:hAnsi="TH SarabunPSK" w:cs="TH SarabunPSK" w:hint="cs"/>
          <w:sz w:val="32"/>
          <w:szCs w:val="32"/>
          <w:cs/>
        </w:rPr>
        <w:t>8</w:t>
      </w:r>
      <w:r w:rsidR="000A1E1B">
        <w:rPr>
          <w:rFonts w:ascii="TH SarabunPSK" w:eastAsia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0A1E1B">
        <w:rPr>
          <w:rFonts w:ascii="TH SarabunPSK" w:hAnsi="TH SarabunPSK" w:cs="TH SarabunPSK"/>
          <w:sz w:val="32"/>
          <w:szCs w:val="32"/>
          <w:cs/>
        </w:rPr>
        <w:t>กลุ่มตัวอย่างเป็นเด็กไทยอายุระหว่าง 6 – 18 ปี จำนวน 1</w:t>
      </w:r>
      <w:r w:rsidR="000A1E1B">
        <w:rPr>
          <w:rFonts w:ascii="TH SarabunPSK" w:hAnsi="TH SarabunPSK" w:cs="TH SarabunPSK"/>
          <w:sz w:val="32"/>
          <w:szCs w:val="32"/>
        </w:rPr>
        <w:t>,</w:t>
      </w:r>
      <w:r w:rsidR="000A1E1B">
        <w:rPr>
          <w:rFonts w:ascii="TH SarabunPSK" w:hAnsi="TH SarabunPSK" w:cs="TH SarabunPSK"/>
          <w:sz w:val="32"/>
          <w:szCs w:val="32"/>
          <w:cs/>
        </w:rPr>
        <w:t>030 คน สำรวจทางออนไลน์และภาคสนาม พบว่า สิ่งที่เด็กไทยชอบหรือประทับใจที่สุดในวัยเรียน คือ การเล่นกับเพื่อน ๆ ในโรงเรียน ร้อยละ 66.21 นอกเหนือจากห้องเรียน เด็กไทยชอบเรียนรู้จากการดูคลิปหรือเรียนรู้จากมือถือ/แท</w:t>
      </w:r>
      <w:r w:rsidR="006279B4">
        <w:rPr>
          <w:rFonts w:ascii="TH SarabunPSK" w:hAnsi="TH SarabunPSK" w:cs="TH SarabunPSK" w:hint="cs"/>
          <w:sz w:val="32"/>
          <w:szCs w:val="32"/>
          <w:cs/>
        </w:rPr>
        <w:t>็</w:t>
      </w:r>
      <w:r w:rsidR="000A1E1B">
        <w:rPr>
          <w:rFonts w:ascii="TH SarabunPSK" w:hAnsi="TH SarabunPSK" w:cs="TH SarabunPSK"/>
          <w:sz w:val="32"/>
          <w:szCs w:val="32"/>
          <w:cs/>
        </w:rPr>
        <w:t>บเล็ตมากที่สุด ร้อยละ 76.99 ทักษะที่สำคัญสำหรับอนาคต คือ ทักษะการรู้จักป้องกันและรับมือกับภัยอันตรายทั้งในชีวิตจริงและออนไลน์ ร้อยละ 74.76  ทั้งนี้เด็กไทยอยากเห็นประเทศไทยเปลี่ยนแปลง คือ โรงเรียนและการเรียนสนุกขึ้น ร้อยละ 61.26 ของขวัญที่อยากได้จากรัฐบาล/นายกรัฐมนตรีในวันเด็กปีนี้ คือ ทุนการศึกษา เงินช่วยเหลือ ร้อยละ 74.37 นอกจากคุณพ่อคุณแม่ คนที่เด็กไทยชื่นชมและเป็นแรงบันดาลใจ คือ ลิซ่า ลลิษา ร้อยละ 47.09 รองลงมาคือ คุณครู ร้อยละ 41.26</w:t>
      </w:r>
      <w:r w:rsidR="005C5A5B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2F38F5C" w14:textId="77777777" w:rsidR="006A1A02" w:rsidRDefault="006A1A02" w:rsidP="006A1A02">
      <w:pPr>
        <w:pStyle w:val="Body"/>
        <w:ind w:firstLine="720"/>
        <w:jc w:val="thaiDistribute"/>
        <w:rPr>
          <w:rFonts w:ascii="TH SarabunPSK" w:hAnsi="TH SarabunPSK" w:cs="TH SarabunPSK"/>
          <w:color w:val="auto"/>
          <w:sz w:val="32"/>
          <w:szCs w:val="32"/>
        </w:rPr>
      </w:pPr>
      <w:r>
        <w:rPr>
          <w:rFonts w:ascii="TH SarabunPSK" w:hAnsi="TH SarabunPSK" w:cs="TH SarabunPSK" w:hint="cs"/>
          <w:color w:val="auto"/>
          <w:sz w:val="32"/>
          <w:szCs w:val="32"/>
          <w:cs/>
        </w:rPr>
        <w:t>นางสาวพรพรรณ บัวทอง ประธานสวนดุสิตโพล ระบุว่า จากผลโพล</w:t>
      </w:r>
      <w:r w:rsidRPr="00F51CCC">
        <w:rPr>
          <w:rFonts w:ascii="TH SarabunPSK" w:hAnsi="TH SarabunPSK" w:cs="TH SarabunPSK"/>
          <w:color w:val="auto"/>
          <w:sz w:val="32"/>
          <w:szCs w:val="32"/>
          <w:cs/>
        </w:rPr>
        <w:t>สะท้อนเสียงของเด็กไทยอายุ 6-18 ปี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Pr="00F51CCC">
        <w:rPr>
          <w:rFonts w:ascii="TH SarabunPSK" w:hAnsi="TH SarabunPSK" w:cs="TH SarabunPSK"/>
          <w:color w:val="auto"/>
          <w:sz w:val="32"/>
          <w:szCs w:val="32"/>
          <w:cs/>
        </w:rPr>
        <w:t xml:space="preserve">ว่า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“</w:t>
      </w:r>
      <w:r w:rsidRPr="00F51CCC">
        <w:rPr>
          <w:rFonts w:ascii="TH SarabunPSK" w:hAnsi="TH SarabunPSK" w:cs="TH SarabunPSK"/>
          <w:color w:val="auto"/>
          <w:sz w:val="32"/>
          <w:szCs w:val="32"/>
          <w:cs/>
        </w:rPr>
        <w:t>ความสนุก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”</w:t>
      </w:r>
      <w:r w:rsidRPr="00F51CCC">
        <w:rPr>
          <w:rFonts w:ascii="TH SarabunPSK" w:hAnsi="TH SarabunPSK" w:cs="TH SarabunPSK"/>
          <w:color w:val="auto"/>
          <w:sz w:val="32"/>
          <w:szCs w:val="32"/>
          <w:cs/>
        </w:rPr>
        <w:t xml:space="preserve"> ยังคงเป็นหัวใจสำคัญของ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ช่วงวัยนี้</w:t>
      </w:r>
      <w:r w:rsidRPr="00F51CCC">
        <w:rPr>
          <w:rFonts w:ascii="TH SarabunPSK" w:hAnsi="TH SarabunPSK" w:cs="TH SarabunPSK"/>
          <w:color w:val="auto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ทั้ง</w:t>
      </w:r>
      <w:r w:rsidRPr="00F51CCC">
        <w:rPr>
          <w:rFonts w:ascii="TH SarabunPSK" w:hAnsi="TH SarabunPSK" w:cs="TH SarabunPSK"/>
          <w:color w:val="auto"/>
          <w:sz w:val="32"/>
          <w:szCs w:val="32"/>
          <w:cs/>
        </w:rPr>
        <w:t>การเล่นกับเพื่อนในโรงเรียน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และ</w:t>
      </w:r>
      <w:r w:rsidRPr="00F51CCC">
        <w:rPr>
          <w:rFonts w:ascii="TH SarabunPSK" w:hAnsi="TH SarabunPSK" w:cs="TH SarabunPSK"/>
          <w:color w:val="auto"/>
          <w:sz w:val="32"/>
          <w:szCs w:val="32"/>
          <w:cs/>
        </w:rPr>
        <w:t xml:space="preserve">คาดหวังให้การเรียนในห้องเรียนสนุกมากยิ่งขึ้น สอดคล้องกับนโยบายของกระทรวงศึกษาธิการที่มุ่งเน้น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“</w:t>
      </w:r>
      <w:r w:rsidRPr="00F51CCC">
        <w:rPr>
          <w:rFonts w:ascii="TH SarabunPSK" w:hAnsi="TH SarabunPSK" w:cs="TH SarabunPSK"/>
          <w:color w:val="auto"/>
          <w:sz w:val="32"/>
          <w:szCs w:val="32"/>
          <w:cs/>
        </w:rPr>
        <w:t>เรียนดี มีความสุข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”</w:t>
      </w:r>
      <w:r w:rsidRPr="00F51CCC">
        <w:rPr>
          <w:rFonts w:ascii="TH SarabunPSK" w:hAnsi="TH SarabunPSK" w:cs="TH SarabunPSK"/>
          <w:color w:val="auto"/>
          <w:sz w:val="32"/>
          <w:szCs w:val="32"/>
          <w:cs/>
        </w:rPr>
        <w:t xml:space="preserve"> หากสามารถผลักดันให้เกิดขึ้นได้ย่อมตอบโจทย์ผู้เรียน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อย่างแท้จริง ผลโพลยังชี้ให้เห็นว่าเด็กไทยตระหนักถึงภัยมิจฉาชีพออนไลน์ การพัฒนาด้านเทคโนโลยี รวมถึงชื่นชม</w:t>
      </w:r>
      <w:r w:rsidRPr="0038304F">
        <w:rPr>
          <w:rFonts w:ascii="TH SarabunPSK" w:hAnsi="TH SarabunPSK" w:cs="TH SarabunPSK"/>
          <w:color w:val="auto"/>
          <w:sz w:val="32"/>
          <w:szCs w:val="32"/>
          <w:cs/>
        </w:rPr>
        <w:t>บุคคลศิลปินระดับโลกอย่าง “ลิซ่า ลลิษา” คุณครู นักกีฬา ไปจนถึงนักการเมือง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อย่าง “พิธา” และ “</w:t>
      </w:r>
      <w:r w:rsidRPr="0038304F">
        <w:rPr>
          <w:rFonts w:ascii="TH SarabunPSK" w:hAnsi="TH SarabunPSK" w:cs="TH SarabunPSK"/>
          <w:color w:val="auto"/>
          <w:sz w:val="32"/>
          <w:szCs w:val="32"/>
          <w:cs/>
        </w:rPr>
        <w:t>แพทองธาร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”</w:t>
      </w:r>
    </w:p>
    <w:p w14:paraId="22165592" w14:textId="77777777" w:rsidR="000A1E1B" w:rsidRDefault="000A1E1B" w:rsidP="000A1E1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DDD7C2F" w14:textId="77777777" w:rsidR="000A1E1B" w:rsidRDefault="000A1E1B" w:rsidP="000A1E1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44F1EF1D" w14:textId="77777777" w:rsidR="000A1E1B" w:rsidRDefault="000A1E1B" w:rsidP="000A1E1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106F15C9" w14:textId="77777777" w:rsidR="000A1E1B" w:rsidRDefault="000A1E1B" w:rsidP="000A1E1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10A3893A" w14:textId="77777777" w:rsidR="000A1E1B" w:rsidRDefault="000A1E1B" w:rsidP="000A1E1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FCCC85E" w14:textId="2E2F8CAD" w:rsidR="000A1E1B" w:rsidRDefault="000A1E1B" w:rsidP="000A1E1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C5668AB" w14:textId="3A48160B" w:rsidR="006A1A02" w:rsidRPr="003D772D" w:rsidRDefault="003C7425" w:rsidP="003C7425">
      <w:pPr>
        <w:pStyle w:val="NoSpacing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3C7425">
        <w:rPr>
          <w:rFonts w:ascii="TH SarabunPSK" w:hAnsi="TH SarabunPSK" w:cs="TH SarabunPSK"/>
          <w:sz w:val="32"/>
          <w:szCs w:val="32"/>
          <w:cs/>
        </w:rPr>
        <w:t>ผู้ช่วยศาสตราจารย์ ดร.ชนินทร์ ฐิติเพชรกุล อาจารย์ประจำคณะครุศาสตร์ มหาวิทยาลัยสวนดุสิต</w:t>
      </w:r>
      <w:r w:rsidRPr="003C7425">
        <w:rPr>
          <w:rFonts w:ascii="TH SarabunPSK" w:hAnsi="TH SarabunPSK" w:cs="TH SarabunPSK" w:hint="cs"/>
          <w:sz w:val="32"/>
          <w:szCs w:val="32"/>
          <w:cs/>
        </w:rPr>
        <w:t xml:space="preserve"> อธิบายว่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  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ารสำรวจนี้สะท้อนประเด็นสำคัญหลายด้านเกี่ยวกับเด็กไทยในปัจจุบัน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ฤติกรรมการเรียนรู้</w:t>
      </w:r>
      <w:r w:rsidR="007E494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ปลี่ยนแปลงของเด็ก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ทยคือ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รียนรู้ผ่านอุปกรณ์ดิจิทัลจากมือถือ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รือ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ท</w:t>
      </w:r>
      <w:r w:rsidR="00424BAD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็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บเล็ต </w:t>
      </w:r>
      <w:r w:rsidR="005B67AC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ชี้ให้เห็น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ถึง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เปลี่ยนผ่านสู่ยุคดิจิทัลอย่างชัดเจน แต่ขณะเดียวกันเด็กยังให้ความสำคัญกับการมีปฏิสัมพันธ์กับเพื่อน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โรงเรียน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แสดงถึงความจำเป็นในการคงไว้ซึ่ง 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</w:rPr>
        <w:t xml:space="preserve">Social Learning 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บคู่กับ 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</w:rPr>
        <w:t>Digital Learning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5257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ด้าน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าร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ตระหนัก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ถึง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ปลอดภัย เด็ก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ทยก็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ให้ความสำคัญกับทักษะการป้องกันภัยทั้งในโลกจริงและออนไลน์สูง </w:t>
      </w:r>
      <w:r w:rsidR="0023699D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สดงถึง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กังวลต่อภัยคุกคามในยุคดิจิทัล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ละก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ารที่เด็ก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ทย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ต้องการทุนการศึกษาและอุปกรณ์การเรียนแท็บเล็ตหรือคอมพิวเตอร์ส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ำ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รับเรียน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ั้น</w:t>
      </w:r>
      <w:r w:rsidR="0023699D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ป็นการยืนยันว่า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เหลื่อมล้ำทางการศึกษายังคงมีอยู่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สุดท้าย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เด็กไทยชื่นชม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เป็น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รงบันดาลใจ น่าสนใจที่ศิลปินและนักกีฬาได้รับความนิยมมากกว่านักการเมือง แต่ครูยังคงเป็นแรงบันดาลใจสำคัญ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องเด็กไทย แสดงให้เห็นว่า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ิทธิพลของครูและบุคคลสาธารณะ</w:t>
      </w:r>
      <w:r w:rsidR="00CF296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ยืนยันถึง</w:t>
      </w:r>
      <w:r w:rsidR="006A1A02" w:rsidRPr="003D772D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สำคัญของตัวแบบทางสังคมต่อการพัฒนาเยาวชน</w:t>
      </w:r>
      <w:r w:rsidR="006A1A02" w:rsidRPr="003D772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ทย</w:t>
      </w:r>
    </w:p>
    <w:p w14:paraId="1CFAB1E6" w14:textId="58877B07" w:rsidR="006A1A02" w:rsidRDefault="006A1A02" w:rsidP="000A1E1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60879767" w14:textId="77777777" w:rsidR="006A1A02" w:rsidRDefault="006A1A02" w:rsidP="000A1E1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2D48B44" w14:textId="77777777" w:rsidR="000A1E1B" w:rsidRDefault="000A1E1B" w:rsidP="000A1E1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ช่วยศาสตราจารย์ ดร.ชนินทร์ ฐิติเพชรกุล </w:t>
      </w:r>
    </w:p>
    <w:p w14:paraId="7EEF5A55" w14:textId="77777777" w:rsidR="000A1E1B" w:rsidRDefault="000A1E1B" w:rsidP="000A1E1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อาจารย์ประจำคณะครุศาสตร์ มหาวิทยาลัยสวนดุสิต</w:t>
      </w:r>
    </w:p>
    <w:p w14:paraId="3F697CA5" w14:textId="77777777" w:rsidR="000A1E1B" w:rsidRDefault="000A1E1B" w:rsidP="000A1E1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5071D01" w14:textId="67F7DC5A" w:rsidR="00560DF6" w:rsidRPr="000A1E1B" w:rsidRDefault="00560DF6" w:rsidP="000A1E1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sectPr w:rsidR="00560DF6" w:rsidRPr="000A1E1B" w:rsidSect="005309FB">
      <w:endnotePr>
        <w:numFmt w:val="decimal"/>
      </w:endnotePr>
      <w:pgSz w:w="11907" w:h="16840"/>
      <w:pgMar w:top="99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20DC19" w14:textId="77777777" w:rsidR="00BD566B" w:rsidRDefault="00BD566B" w:rsidP="00CD0D20">
      <w:r>
        <w:separator/>
      </w:r>
    </w:p>
  </w:endnote>
  <w:endnote w:type="continuationSeparator" w:id="0">
    <w:p w14:paraId="39ECDDDD" w14:textId="77777777" w:rsidR="00BD566B" w:rsidRDefault="00BD566B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F1BB0" w14:textId="77777777" w:rsidR="00BD566B" w:rsidRDefault="00BD566B" w:rsidP="00CD0D20">
      <w:r>
        <w:separator/>
      </w:r>
    </w:p>
  </w:footnote>
  <w:footnote w:type="continuationSeparator" w:id="0">
    <w:p w14:paraId="3E64DFC5" w14:textId="77777777" w:rsidR="00BD566B" w:rsidRDefault="00BD566B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 w16cid:durableId="1528106934">
    <w:abstractNumId w:val="2"/>
  </w:num>
  <w:num w:numId="2" w16cid:durableId="814025439">
    <w:abstractNumId w:val="7"/>
  </w:num>
  <w:num w:numId="3" w16cid:durableId="1338658674">
    <w:abstractNumId w:val="11"/>
  </w:num>
  <w:num w:numId="4" w16cid:durableId="321586118">
    <w:abstractNumId w:val="9"/>
  </w:num>
  <w:num w:numId="5" w16cid:durableId="1117682802">
    <w:abstractNumId w:val="12"/>
  </w:num>
  <w:num w:numId="6" w16cid:durableId="541597643">
    <w:abstractNumId w:val="1"/>
  </w:num>
  <w:num w:numId="7" w16cid:durableId="1182426838">
    <w:abstractNumId w:val="10"/>
  </w:num>
  <w:num w:numId="8" w16cid:durableId="1423187385">
    <w:abstractNumId w:val="5"/>
  </w:num>
  <w:num w:numId="9" w16cid:durableId="1255629282">
    <w:abstractNumId w:val="0"/>
  </w:num>
  <w:num w:numId="10" w16cid:durableId="2088260604">
    <w:abstractNumId w:val="3"/>
  </w:num>
  <w:num w:numId="11" w16cid:durableId="1292515670">
    <w:abstractNumId w:val="4"/>
  </w:num>
  <w:num w:numId="12" w16cid:durableId="1510411783">
    <w:abstractNumId w:val="8"/>
  </w:num>
  <w:num w:numId="13" w16cid:durableId="1955549595">
    <w:abstractNumId w:val="13"/>
  </w:num>
  <w:num w:numId="14" w16cid:durableId="1315331381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8A5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30D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96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818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57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B6D"/>
    <w:rsid w:val="00022D8C"/>
    <w:rsid w:val="00022F9C"/>
    <w:rsid w:val="00023166"/>
    <w:rsid w:val="0002327B"/>
    <w:rsid w:val="000232F8"/>
    <w:rsid w:val="00023385"/>
    <w:rsid w:val="00023532"/>
    <w:rsid w:val="00023748"/>
    <w:rsid w:val="000237F8"/>
    <w:rsid w:val="00023DB3"/>
    <w:rsid w:val="00023E99"/>
    <w:rsid w:val="00023FDA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1B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C04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D90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6FDB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3A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8EF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AD8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626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36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339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3A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887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1E1B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141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24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C8B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41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4D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C7D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0D7"/>
    <w:rsid w:val="000F6212"/>
    <w:rsid w:val="000F6646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16C"/>
    <w:rsid w:val="0010220E"/>
    <w:rsid w:val="00102217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8CC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0E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40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019"/>
    <w:rsid w:val="001261CD"/>
    <w:rsid w:val="0012623F"/>
    <w:rsid w:val="00126377"/>
    <w:rsid w:val="001264E7"/>
    <w:rsid w:val="00126B78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3F"/>
    <w:rsid w:val="00131760"/>
    <w:rsid w:val="00131963"/>
    <w:rsid w:val="0013196A"/>
    <w:rsid w:val="0013219D"/>
    <w:rsid w:val="0013259C"/>
    <w:rsid w:val="0013261B"/>
    <w:rsid w:val="00132639"/>
    <w:rsid w:val="001326AD"/>
    <w:rsid w:val="001326CB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BEA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41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347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AF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2A44"/>
    <w:rsid w:val="001434C2"/>
    <w:rsid w:val="00143A35"/>
    <w:rsid w:val="00143AB7"/>
    <w:rsid w:val="00143B48"/>
    <w:rsid w:val="00143BC1"/>
    <w:rsid w:val="00143CC8"/>
    <w:rsid w:val="001442A7"/>
    <w:rsid w:val="00144640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99D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B52"/>
    <w:rsid w:val="00151C4E"/>
    <w:rsid w:val="00151DFD"/>
    <w:rsid w:val="00151F76"/>
    <w:rsid w:val="0015242A"/>
    <w:rsid w:val="00152501"/>
    <w:rsid w:val="00152527"/>
    <w:rsid w:val="001529FA"/>
    <w:rsid w:val="00152C28"/>
    <w:rsid w:val="00152D36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704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67ECC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A99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01A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59E"/>
    <w:rsid w:val="0017797B"/>
    <w:rsid w:val="00177DE9"/>
    <w:rsid w:val="00177EB2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4E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79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2DF6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470"/>
    <w:rsid w:val="001965D4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A7C92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D77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3F3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C27"/>
    <w:rsid w:val="001D0DBA"/>
    <w:rsid w:val="001D11F7"/>
    <w:rsid w:val="001D137F"/>
    <w:rsid w:val="001D16B3"/>
    <w:rsid w:val="001D1A77"/>
    <w:rsid w:val="001D1B17"/>
    <w:rsid w:val="001D1FFA"/>
    <w:rsid w:val="001D22C3"/>
    <w:rsid w:val="001D23A1"/>
    <w:rsid w:val="001D25FE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A30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6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5D0"/>
    <w:rsid w:val="001E665A"/>
    <w:rsid w:val="001E6B25"/>
    <w:rsid w:val="001E6DE6"/>
    <w:rsid w:val="001E6E67"/>
    <w:rsid w:val="001E6FA3"/>
    <w:rsid w:val="001E72B8"/>
    <w:rsid w:val="001E7349"/>
    <w:rsid w:val="001E7554"/>
    <w:rsid w:val="001E7702"/>
    <w:rsid w:val="001E78AB"/>
    <w:rsid w:val="001E7C7C"/>
    <w:rsid w:val="001F00BF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BEE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3FD8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5FC3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375"/>
    <w:rsid w:val="002004A2"/>
    <w:rsid w:val="00200CCA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98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D91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8F7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A2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DE5"/>
    <w:rsid w:val="00222E06"/>
    <w:rsid w:val="0022308B"/>
    <w:rsid w:val="002231B0"/>
    <w:rsid w:val="0022349A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4E5"/>
    <w:rsid w:val="00226690"/>
    <w:rsid w:val="00226769"/>
    <w:rsid w:val="00226950"/>
    <w:rsid w:val="0022696D"/>
    <w:rsid w:val="00226A02"/>
    <w:rsid w:val="00226A6A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EE3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99D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4F6F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0C2"/>
    <w:rsid w:val="00261180"/>
    <w:rsid w:val="00261515"/>
    <w:rsid w:val="00261654"/>
    <w:rsid w:val="00261740"/>
    <w:rsid w:val="002617BC"/>
    <w:rsid w:val="00261BEE"/>
    <w:rsid w:val="00261DFE"/>
    <w:rsid w:val="00261F7D"/>
    <w:rsid w:val="00261FE4"/>
    <w:rsid w:val="002621AE"/>
    <w:rsid w:val="00262475"/>
    <w:rsid w:val="002625C0"/>
    <w:rsid w:val="002625F4"/>
    <w:rsid w:val="00262D4A"/>
    <w:rsid w:val="00263115"/>
    <w:rsid w:val="00263270"/>
    <w:rsid w:val="0026340F"/>
    <w:rsid w:val="00263412"/>
    <w:rsid w:val="002634EF"/>
    <w:rsid w:val="00263920"/>
    <w:rsid w:val="002639AC"/>
    <w:rsid w:val="00263A90"/>
    <w:rsid w:val="00263C5B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6E88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6E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D9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04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E7"/>
    <w:rsid w:val="00285E94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0DB2"/>
    <w:rsid w:val="002915A0"/>
    <w:rsid w:val="00291614"/>
    <w:rsid w:val="002916B6"/>
    <w:rsid w:val="002919D2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677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4DF"/>
    <w:rsid w:val="002A4864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4A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B29"/>
    <w:rsid w:val="002B3C87"/>
    <w:rsid w:val="002B3E4C"/>
    <w:rsid w:val="002B3ECE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1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20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BB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9C1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3FB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757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4D46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1FC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7AA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D52"/>
    <w:rsid w:val="002F5E1B"/>
    <w:rsid w:val="002F5E80"/>
    <w:rsid w:val="002F62EE"/>
    <w:rsid w:val="002F6324"/>
    <w:rsid w:val="002F6632"/>
    <w:rsid w:val="002F6716"/>
    <w:rsid w:val="002F67BD"/>
    <w:rsid w:val="002F67FC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74D"/>
    <w:rsid w:val="003017D7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BFC"/>
    <w:rsid w:val="00307E0F"/>
    <w:rsid w:val="00310008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290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74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550"/>
    <w:rsid w:val="0032378F"/>
    <w:rsid w:val="003238C7"/>
    <w:rsid w:val="00323A8E"/>
    <w:rsid w:val="00323AB4"/>
    <w:rsid w:val="00323C6E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4D1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C0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76"/>
    <w:rsid w:val="003416BB"/>
    <w:rsid w:val="0034174A"/>
    <w:rsid w:val="00341823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3CC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4AC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AB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58C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DBD"/>
    <w:rsid w:val="003574A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0BF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A4E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2D0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0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7C1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0ED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3F3"/>
    <w:rsid w:val="003B36C6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53A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317"/>
    <w:rsid w:val="003C4911"/>
    <w:rsid w:val="003C495E"/>
    <w:rsid w:val="003C4C38"/>
    <w:rsid w:val="003C5124"/>
    <w:rsid w:val="003C5514"/>
    <w:rsid w:val="003C5584"/>
    <w:rsid w:val="003C56B7"/>
    <w:rsid w:val="003C56EF"/>
    <w:rsid w:val="003C587B"/>
    <w:rsid w:val="003C5934"/>
    <w:rsid w:val="003C5936"/>
    <w:rsid w:val="003C59C8"/>
    <w:rsid w:val="003C5A5D"/>
    <w:rsid w:val="003C5FDA"/>
    <w:rsid w:val="003C5FDF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425"/>
    <w:rsid w:val="003C7565"/>
    <w:rsid w:val="003C78DE"/>
    <w:rsid w:val="003C78FB"/>
    <w:rsid w:val="003C7BF7"/>
    <w:rsid w:val="003C7D67"/>
    <w:rsid w:val="003C7DD0"/>
    <w:rsid w:val="003D024A"/>
    <w:rsid w:val="003D055F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DFE"/>
    <w:rsid w:val="003D2ED7"/>
    <w:rsid w:val="003D3011"/>
    <w:rsid w:val="003D3268"/>
    <w:rsid w:val="003D32C1"/>
    <w:rsid w:val="003D34EB"/>
    <w:rsid w:val="003D35F1"/>
    <w:rsid w:val="003D3A8F"/>
    <w:rsid w:val="003D3DBF"/>
    <w:rsid w:val="003D3E10"/>
    <w:rsid w:val="003D419A"/>
    <w:rsid w:val="003D42D8"/>
    <w:rsid w:val="003D43AF"/>
    <w:rsid w:val="003D4A9D"/>
    <w:rsid w:val="003D4E0F"/>
    <w:rsid w:val="003D56FB"/>
    <w:rsid w:val="003D57A5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72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CEB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59"/>
    <w:rsid w:val="003F3164"/>
    <w:rsid w:val="003F3195"/>
    <w:rsid w:val="003F32BE"/>
    <w:rsid w:val="003F39C3"/>
    <w:rsid w:val="003F39C6"/>
    <w:rsid w:val="003F3E20"/>
    <w:rsid w:val="003F3E7F"/>
    <w:rsid w:val="003F415B"/>
    <w:rsid w:val="003F44C7"/>
    <w:rsid w:val="003F45DC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0D5A"/>
    <w:rsid w:val="00400FB8"/>
    <w:rsid w:val="004010BB"/>
    <w:rsid w:val="0040142B"/>
    <w:rsid w:val="0040157D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A4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700"/>
    <w:rsid w:val="00407887"/>
    <w:rsid w:val="00407AB3"/>
    <w:rsid w:val="00407C51"/>
    <w:rsid w:val="004100AF"/>
    <w:rsid w:val="00410193"/>
    <w:rsid w:val="004107B5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AD5"/>
    <w:rsid w:val="00412C7E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71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8F8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BAD"/>
    <w:rsid w:val="00424C7F"/>
    <w:rsid w:val="00424EA7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D41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581"/>
    <w:rsid w:val="0043172A"/>
    <w:rsid w:val="00431D65"/>
    <w:rsid w:val="00431E73"/>
    <w:rsid w:val="0043203A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2FD5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E6F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71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2A76"/>
    <w:rsid w:val="004630FB"/>
    <w:rsid w:val="004631B3"/>
    <w:rsid w:val="004631FB"/>
    <w:rsid w:val="00463270"/>
    <w:rsid w:val="004637DB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D68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25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1FD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2EA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B"/>
    <w:rsid w:val="00485C8F"/>
    <w:rsid w:val="00485E13"/>
    <w:rsid w:val="00485E64"/>
    <w:rsid w:val="0048609C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C92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E3D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07C"/>
    <w:rsid w:val="004A4A66"/>
    <w:rsid w:val="004A4AC6"/>
    <w:rsid w:val="004A4BD7"/>
    <w:rsid w:val="004A4DC5"/>
    <w:rsid w:val="004A4EAC"/>
    <w:rsid w:val="004A505D"/>
    <w:rsid w:val="004A51D3"/>
    <w:rsid w:val="004A56C0"/>
    <w:rsid w:val="004A5729"/>
    <w:rsid w:val="004A5C26"/>
    <w:rsid w:val="004A5C85"/>
    <w:rsid w:val="004A5CAC"/>
    <w:rsid w:val="004A5FB8"/>
    <w:rsid w:val="004A5FF5"/>
    <w:rsid w:val="004A60B3"/>
    <w:rsid w:val="004A61A7"/>
    <w:rsid w:val="004A62F0"/>
    <w:rsid w:val="004A649B"/>
    <w:rsid w:val="004A66AB"/>
    <w:rsid w:val="004A66D0"/>
    <w:rsid w:val="004A6A1A"/>
    <w:rsid w:val="004A6CE1"/>
    <w:rsid w:val="004A6DBC"/>
    <w:rsid w:val="004A6F49"/>
    <w:rsid w:val="004A730D"/>
    <w:rsid w:val="004A73A1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034"/>
    <w:rsid w:val="004B227D"/>
    <w:rsid w:val="004B2303"/>
    <w:rsid w:val="004B29B0"/>
    <w:rsid w:val="004B29B4"/>
    <w:rsid w:val="004B2AD1"/>
    <w:rsid w:val="004B2BE2"/>
    <w:rsid w:val="004B2D0F"/>
    <w:rsid w:val="004B31EE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DAC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4EEE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2A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2FEA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41F"/>
    <w:rsid w:val="004E749C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1A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A5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D1B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6E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60F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05EB"/>
    <w:rsid w:val="00521753"/>
    <w:rsid w:val="00521788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229"/>
    <w:rsid w:val="00537430"/>
    <w:rsid w:val="00537600"/>
    <w:rsid w:val="0053761F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2CD7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5F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7E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2ED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459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0B5"/>
    <w:rsid w:val="005671BB"/>
    <w:rsid w:val="005671DA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7F6"/>
    <w:rsid w:val="00570884"/>
    <w:rsid w:val="00570B23"/>
    <w:rsid w:val="00570CF4"/>
    <w:rsid w:val="00570EB4"/>
    <w:rsid w:val="00571374"/>
    <w:rsid w:val="005713C1"/>
    <w:rsid w:val="005714AD"/>
    <w:rsid w:val="00571554"/>
    <w:rsid w:val="00571572"/>
    <w:rsid w:val="00571599"/>
    <w:rsid w:val="00571626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7EC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06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A4E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CC0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769"/>
    <w:rsid w:val="00597B52"/>
    <w:rsid w:val="00597B8D"/>
    <w:rsid w:val="00597F08"/>
    <w:rsid w:val="005A056C"/>
    <w:rsid w:val="005A05B8"/>
    <w:rsid w:val="005A06B0"/>
    <w:rsid w:val="005A097A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3E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5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3F37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8C"/>
    <w:rsid w:val="005B56D1"/>
    <w:rsid w:val="005B5793"/>
    <w:rsid w:val="005B58D4"/>
    <w:rsid w:val="005B5B98"/>
    <w:rsid w:val="005B5FF3"/>
    <w:rsid w:val="005B67AC"/>
    <w:rsid w:val="005B6814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28C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42"/>
    <w:rsid w:val="005C56CF"/>
    <w:rsid w:val="005C5710"/>
    <w:rsid w:val="005C5903"/>
    <w:rsid w:val="005C5960"/>
    <w:rsid w:val="005C5A4E"/>
    <w:rsid w:val="005C5A5B"/>
    <w:rsid w:val="005C5A81"/>
    <w:rsid w:val="005C5C8B"/>
    <w:rsid w:val="005C5F16"/>
    <w:rsid w:val="005C5F17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52E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B85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69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7B6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66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4F92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C88"/>
    <w:rsid w:val="00600EC8"/>
    <w:rsid w:val="00600F96"/>
    <w:rsid w:val="00601043"/>
    <w:rsid w:val="00601315"/>
    <w:rsid w:val="00601462"/>
    <w:rsid w:val="006015DB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DBB"/>
    <w:rsid w:val="00602F64"/>
    <w:rsid w:val="00603120"/>
    <w:rsid w:val="0060313C"/>
    <w:rsid w:val="006031DB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653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5FF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4B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9B4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91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E52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E2C"/>
    <w:rsid w:val="00641F7D"/>
    <w:rsid w:val="00642284"/>
    <w:rsid w:val="0064261C"/>
    <w:rsid w:val="00642678"/>
    <w:rsid w:val="00642739"/>
    <w:rsid w:val="00642A16"/>
    <w:rsid w:val="00642DA3"/>
    <w:rsid w:val="00642F6D"/>
    <w:rsid w:val="0064379F"/>
    <w:rsid w:val="006438CB"/>
    <w:rsid w:val="006439A2"/>
    <w:rsid w:val="00643ABD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357"/>
    <w:rsid w:val="00650437"/>
    <w:rsid w:val="00650509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6950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376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4D2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7AF"/>
    <w:rsid w:val="006808CF"/>
    <w:rsid w:val="006809F4"/>
    <w:rsid w:val="00680C45"/>
    <w:rsid w:val="00680FB8"/>
    <w:rsid w:val="006811ED"/>
    <w:rsid w:val="006813D0"/>
    <w:rsid w:val="006815D6"/>
    <w:rsid w:val="00681A7A"/>
    <w:rsid w:val="00681C94"/>
    <w:rsid w:val="00681D6F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E9D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375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02"/>
    <w:rsid w:val="006A1A3E"/>
    <w:rsid w:val="006A1BA0"/>
    <w:rsid w:val="006A261D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03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2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2BA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2F"/>
    <w:rsid w:val="006E2C8F"/>
    <w:rsid w:val="006E2EE2"/>
    <w:rsid w:val="006E2F35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4E85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1C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3E6C"/>
    <w:rsid w:val="0070402B"/>
    <w:rsid w:val="007043A0"/>
    <w:rsid w:val="0070441F"/>
    <w:rsid w:val="0070467E"/>
    <w:rsid w:val="0070496F"/>
    <w:rsid w:val="00704980"/>
    <w:rsid w:val="00704A70"/>
    <w:rsid w:val="00704CB9"/>
    <w:rsid w:val="00704D17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9D9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262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2DC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01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04"/>
    <w:rsid w:val="0072779B"/>
    <w:rsid w:val="007278F1"/>
    <w:rsid w:val="00727C84"/>
    <w:rsid w:val="00727C9A"/>
    <w:rsid w:val="00730232"/>
    <w:rsid w:val="00730431"/>
    <w:rsid w:val="007307B0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524"/>
    <w:rsid w:val="00734794"/>
    <w:rsid w:val="00734A52"/>
    <w:rsid w:val="00734A89"/>
    <w:rsid w:val="00734B52"/>
    <w:rsid w:val="00734D22"/>
    <w:rsid w:val="00734E5C"/>
    <w:rsid w:val="00735201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19C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47F2F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946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CAE"/>
    <w:rsid w:val="00755DA9"/>
    <w:rsid w:val="007560E8"/>
    <w:rsid w:val="007562B1"/>
    <w:rsid w:val="00756611"/>
    <w:rsid w:val="00756825"/>
    <w:rsid w:val="0075683C"/>
    <w:rsid w:val="0075698D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3D1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A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9B6"/>
    <w:rsid w:val="00777CE2"/>
    <w:rsid w:val="0078070F"/>
    <w:rsid w:val="00780791"/>
    <w:rsid w:val="00780A14"/>
    <w:rsid w:val="00780A2C"/>
    <w:rsid w:val="00780E34"/>
    <w:rsid w:val="007811D2"/>
    <w:rsid w:val="00781706"/>
    <w:rsid w:val="0078170C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5C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A99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BE5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D2"/>
    <w:rsid w:val="007A14E8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0ED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6ED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2E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0BD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BCD"/>
    <w:rsid w:val="007B4D9D"/>
    <w:rsid w:val="007B4EAE"/>
    <w:rsid w:val="007B4F47"/>
    <w:rsid w:val="007B501F"/>
    <w:rsid w:val="007B52D5"/>
    <w:rsid w:val="007B5C14"/>
    <w:rsid w:val="007B5F28"/>
    <w:rsid w:val="007B5F63"/>
    <w:rsid w:val="007B60E5"/>
    <w:rsid w:val="007B6122"/>
    <w:rsid w:val="007B6189"/>
    <w:rsid w:val="007B6360"/>
    <w:rsid w:val="007B63D7"/>
    <w:rsid w:val="007B669C"/>
    <w:rsid w:val="007B67E8"/>
    <w:rsid w:val="007B6DD8"/>
    <w:rsid w:val="007B6ECD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D14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D3A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0D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2B"/>
    <w:rsid w:val="007D7A63"/>
    <w:rsid w:val="007D7B9E"/>
    <w:rsid w:val="007D7CD6"/>
    <w:rsid w:val="007D7D99"/>
    <w:rsid w:val="007E0062"/>
    <w:rsid w:val="007E00CA"/>
    <w:rsid w:val="007E011E"/>
    <w:rsid w:val="007E0299"/>
    <w:rsid w:val="007E02AC"/>
    <w:rsid w:val="007E044F"/>
    <w:rsid w:val="007E0668"/>
    <w:rsid w:val="007E072F"/>
    <w:rsid w:val="007E0A9F"/>
    <w:rsid w:val="007E0BAA"/>
    <w:rsid w:val="007E0D58"/>
    <w:rsid w:val="007E0DF1"/>
    <w:rsid w:val="007E0F56"/>
    <w:rsid w:val="007E0FAE"/>
    <w:rsid w:val="007E1069"/>
    <w:rsid w:val="007E13C2"/>
    <w:rsid w:val="007E1467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942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50D"/>
    <w:rsid w:val="007F2A6B"/>
    <w:rsid w:val="007F336C"/>
    <w:rsid w:val="007F359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C6C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1A90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394"/>
    <w:rsid w:val="00803405"/>
    <w:rsid w:val="0080344E"/>
    <w:rsid w:val="00803AD8"/>
    <w:rsid w:val="00804133"/>
    <w:rsid w:val="00804408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4EF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00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1E4"/>
    <w:rsid w:val="00814318"/>
    <w:rsid w:val="008146C0"/>
    <w:rsid w:val="008146C3"/>
    <w:rsid w:val="00814CA0"/>
    <w:rsid w:val="00814D8A"/>
    <w:rsid w:val="00814D9E"/>
    <w:rsid w:val="0081505C"/>
    <w:rsid w:val="008150CD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C51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6C7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0E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0B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5F5"/>
    <w:rsid w:val="00847626"/>
    <w:rsid w:val="0084797F"/>
    <w:rsid w:val="00847A1B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79C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9AC"/>
    <w:rsid w:val="00860A20"/>
    <w:rsid w:val="00860FD9"/>
    <w:rsid w:val="0086105B"/>
    <w:rsid w:val="0086107D"/>
    <w:rsid w:val="008611E7"/>
    <w:rsid w:val="008613EA"/>
    <w:rsid w:val="008614CD"/>
    <w:rsid w:val="00861567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A02"/>
    <w:rsid w:val="00862CF5"/>
    <w:rsid w:val="00862D19"/>
    <w:rsid w:val="0086319F"/>
    <w:rsid w:val="008631C2"/>
    <w:rsid w:val="008632B6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922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0BF6"/>
    <w:rsid w:val="00870DCB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C90"/>
    <w:rsid w:val="00871D91"/>
    <w:rsid w:val="00871E88"/>
    <w:rsid w:val="00871E90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98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6D"/>
    <w:rsid w:val="008761A7"/>
    <w:rsid w:val="008761FD"/>
    <w:rsid w:val="00876262"/>
    <w:rsid w:val="008762AD"/>
    <w:rsid w:val="008763AF"/>
    <w:rsid w:val="008764E4"/>
    <w:rsid w:val="008765A0"/>
    <w:rsid w:val="008766BF"/>
    <w:rsid w:val="00876722"/>
    <w:rsid w:val="008767E5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0B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994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6F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6C5C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C00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2A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B7EC6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39A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579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144"/>
    <w:rsid w:val="008C648C"/>
    <w:rsid w:val="008C6588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413"/>
    <w:rsid w:val="008D1512"/>
    <w:rsid w:val="008D194D"/>
    <w:rsid w:val="008D199F"/>
    <w:rsid w:val="008D19E4"/>
    <w:rsid w:val="008D1A78"/>
    <w:rsid w:val="008D1D01"/>
    <w:rsid w:val="008D1D5E"/>
    <w:rsid w:val="008D2150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195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4E0"/>
    <w:rsid w:val="008D7534"/>
    <w:rsid w:val="008D776A"/>
    <w:rsid w:val="008D7A9E"/>
    <w:rsid w:val="008D7AFB"/>
    <w:rsid w:val="008D7F7C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0D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4FA6"/>
    <w:rsid w:val="009051EC"/>
    <w:rsid w:val="009056B2"/>
    <w:rsid w:val="00905C36"/>
    <w:rsid w:val="00905CC5"/>
    <w:rsid w:val="00905CFF"/>
    <w:rsid w:val="009061C7"/>
    <w:rsid w:val="009062ED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0F8E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2D6"/>
    <w:rsid w:val="009307A7"/>
    <w:rsid w:val="00930818"/>
    <w:rsid w:val="00930A8F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C91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2A1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0E25"/>
    <w:rsid w:val="00940F18"/>
    <w:rsid w:val="00941112"/>
    <w:rsid w:val="00941118"/>
    <w:rsid w:val="00941448"/>
    <w:rsid w:val="00941619"/>
    <w:rsid w:val="0094198C"/>
    <w:rsid w:val="009419C0"/>
    <w:rsid w:val="00941A28"/>
    <w:rsid w:val="00941A6C"/>
    <w:rsid w:val="00941D06"/>
    <w:rsid w:val="009420A7"/>
    <w:rsid w:val="00942362"/>
    <w:rsid w:val="00942707"/>
    <w:rsid w:val="00942715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95D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72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952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B"/>
    <w:rsid w:val="0096466D"/>
    <w:rsid w:val="009646A7"/>
    <w:rsid w:val="00964B62"/>
    <w:rsid w:val="00964CC6"/>
    <w:rsid w:val="00964D9B"/>
    <w:rsid w:val="00964E09"/>
    <w:rsid w:val="00964F1E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2B7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619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8B0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1AA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5F8"/>
    <w:rsid w:val="0098477D"/>
    <w:rsid w:val="00984A06"/>
    <w:rsid w:val="009852DD"/>
    <w:rsid w:val="0098536E"/>
    <w:rsid w:val="0098551E"/>
    <w:rsid w:val="0098565A"/>
    <w:rsid w:val="00985A38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607"/>
    <w:rsid w:val="00990784"/>
    <w:rsid w:val="009907A9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82A"/>
    <w:rsid w:val="00997BBB"/>
    <w:rsid w:val="00997EA8"/>
    <w:rsid w:val="009A06B9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ADD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868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31F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3E51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01"/>
    <w:rsid w:val="009B4EC4"/>
    <w:rsid w:val="009B5279"/>
    <w:rsid w:val="009B545F"/>
    <w:rsid w:val="009B5464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8B1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095"/>
    <w:rsid w:val="009C6320"/>
    <w:rsid w:val="009C6441"/>
    <w:rsid w:val="009C65BC"/>
    <w:rsid w:val="009C687B"/>
    <w:rsid w:val="009C68A4"/>
    <w:rsid w:val="009C6904"/>
    <w:rsid w:val="009C6A08"/>
    <w:rsid w:val="009C6A71"/>
    <w:rsid w:val="009C6D31"/>
    <w:rsid w:val="009C6DBB"/>
    <w:rsid w:val="009C6ECD"/>
    <w:rsid w:val="009C72F2"/>
    <w:rsid w:val="009C74B5"/>
    <w:rsid w:val="009C778C"/>
    <w:rsid w:val="009C7819"/>
    <w:rsid w:val="009C7902"/>
    <w:rsid w:val="009C7959"/>
    <w:rsid w:val="009C79B5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08C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B7D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A0C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C0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6FF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9B"/>
    <w:rsid w:val="00A03CBC"/>
    <w:rsid w:val="00A03CCF"/>
    <w:rsid w:val="00A04491"/>
    <w:rsid w:val="00A048CC"/>
    <w:rsid w:val="00A04B55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83F"/>
    <w:rsid w:val="00A13923"/>
    <w:rsid w:val="00A13B9B"/>
    <w:rsid w:val="00A13E8E"/>
    <w:rsid w:val="00A13F98"/>
    <w:rsid w:val="00A140D1"/>
    <w:rsid w:val="00A14554"/>
    <w:rsid w:val="00A147E9"/>
    <w:rsid w:val="00A147F5"/>
    <w:rsid w:val="00A1488D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8E2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49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0CD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AC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126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4EF2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CE4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AFE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5EB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AE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70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25F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1FE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6FC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6F48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9BF"/>
    <w:rsid w:val="00AD0AB2"/>
    <w:rsid w:val="00AD0BD5"/>
    <w:rsid w:val="00AD0BF0"/>
    <w:rsid w:val="00AD0C34"/>
    <w:rsid w:val="00AD0D1C"/>
    <w:rsid w:val="00AD10A2"/>
    <w:rsid w:val="00AD113B"/>
    <w:rsid w:val="00AD1311"/>
    <w:rsid w:val="00AD1404"/>
    <w:rsid w:val="00AD15AA"/>
    <w:rsid w:val="00AD1789"/>
    <w:rsid w:val="00AD1835"/>
    <w:rsid w:val="00AD19B7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3C0"/>
    <w:rsid w:val="00AF5445"/>
    <w:rsid w:val="00AF568C"/>
    <w:rsid w:val="00AF56CD"/>
    <w:rsid w:val="00AF58F1"/>
    <w:rsid w:val="00AF5A58"/>
    <w:rsid w:val="00AF5A63"/>
    <w:rsid w:val="00AF5AAB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0F8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487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9B4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1F75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1CE"/>
    <w:rsid w:val="00B2428D"/>
    <w:rsid w:val="00B24365"/>
    <w:rsid w:val="00B2437A"/>
    <w:rsid w:val="00B244F8"/>
    <w:rsid w:val="00B2458C"/>
    <w:rsid w:val="00B24BB8"/>
    <w:rsid w:val="00B252FE"/>
    <w:rsid w:val="00B25301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7FA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782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30D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3F8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5D8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99F"/>
    <w:rsid w:val="00B51B23"/>
    <w:rsid w:val="00B51CA2"/>
    <w:rsid w:val="00B51D29"/>
    <w:rsid w:val="00B51D79"/>
    <w:rsid w:val="00B51EC6"/>
    <w:rsid w:val="00B51F97"/>
    <w:rsid w:val="00B51FB9"/>
    <w:rsid w:val="00B521BB"/>
    <w:rsid w:val="00B5224B"/>
    <w:rsid w:val="00B5233C"/>
    <w:rsid w:val="00B525AE"/>
    <w:rsid w:val="00B526D8"/>
    <w:rsid w:val="00B52E12"/>
    <w:rsid w:val="00B52E9F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A43"/>
    <w:rsid w:val="00B56B1F"/>
    <w:rsid w:val="00B56E57"/>
    <w:rsid w:val="00B56EA0"/>
    <w:rsid w:val="00B5721D"/>
    <w:rsid w:val="00B57570"/>
    <w:rsid w:val="00B57594"/>
    <w:rsid w:val="00B5765A"/>
    <w:rsid w:val="00B57954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D44"/>
    <w:rsid w:val="00B60F41"/>
    <w:rsid w:val="00B612A7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CF9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0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6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77FBF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442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3EE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A1D"/>
    <w:rsid w:val="00B92B24"/>
    <w:rsid w:val="00B92DA4"/>
    <w:rsid w:val="00B92E4D"/>
    <w:rsid w:val="00B92E56"/>
    <w:rsid w:val="00B92F3A"/>
    <w:rsid w:val="00B92F8B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35F"/>
    <w:rsid w:val="00BA547A"/>
    <w:rsid w:val="00BA5497"/>
    <w:rsid w:val="00BA586D"/>
    <w:rsid w:val="00BA5EFC"/>
    <w:rsid w:val="00BA5F05"/>
    <w:rsid w:val="00BA5FE0"/>
    <w:rsid w:val="00BA60C0"/>
    <w:rsid w:val="00BA62A4"/>
    <w:rsid w:val="00BA64CA"/>
    <w:rsid w:val="00BA64FB"/>
    <w:rsid w:val="00BA6B66"/>
    <w:rsid w:val="00BA7017"/>
    <w:rsid w:val="00BA7364"/>
    <w:rsid w:val="00BA743F"/>
    <w:rsid w:val="00BA757B"/>
    <w:rsid w:val="00BA7992"/>
    <w:rsid w:val="00BA7B3B"/>
    <w:rsid w:val="00BA7BC1"/>
    <w:rsid w:val="00BA7D2C"/>
    <w:rsid w:val="00BB01DC"/>
    <w:rsid w:val="00BB038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337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88A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708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2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566B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3DDA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43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37C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E7B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B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21"/>
    <w:rsid w:val="00C0557B"/>
    <w:rsid w:val="00C05757"/>
    <w:rsid w:val="00C05A4E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17F64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283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C72"/>
    <w:rsid w:val="00C26DDC"/>
    <w:rsid w:val="00C27034"/>
    <w:rsid w:val="00C2707B"/>
    <w:rsid w:val="00C2711E"/>
    <w:rsid w:val="00C275B0"/>
    <w:rsid w:val="00C27A24"/>
    <w:rsid w:val="00C27B27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5D6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A1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233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9A0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C4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9A1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4E9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03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A54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00"/>
    <w:rsid w:val="00C70E3C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1F5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92E"/>
    <w:rsid w:val="00C76A5E"/>
    <w:rsid w:val="00C76A8F"/>
    <w:rsid w:val="00C76CFC"/>
    <w:rsid w:val="00C76DB6"/>
    <w:rsid w:val="00C77249"/>
    <w:rsid w:val="00C773DC"/>
    <w:rsid w:val="00C7749D"/>
    <w:rsid w:val="00C7750C"/>
    <w:rsid w:val="00C7751C"/>
    <w:rsid w:val="00C779C4"/>
    <w:rsid w:val="00C80047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38A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4F3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664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7C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39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47BF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80F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80E"/>
    <w:rsid w:val="00CD4A5A"/>
    <w:rsid w:val="00CD4BED"/>
    <w:rsid w:val="00CD4D72"/>
    <w:rsid w:val="00CD4D9C"/>
    <w:rsid w:val="00CD4DC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D57"/>
    <w:rsid w:val="00CD6E05"/>
    <w:rsid w:val="00CD6F29"/>
    <w:rsid w:val="00CD70B6"/>
    <w:rsid w:val="00CD714D"/>
    <w:rsid w:val="00CD72B3"/>
    <w:rsid w:val="00CD7354"/>
    <w:rsid w:val="00CD74B6"/>
    <w:rsid w:val="00CD7530"/>
    <w:rsid w:val="00CD759D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6E6"/>
    <w:rsid w:val="00CE2707"/>
    <w:rsid w:val="00CE2D60"/>
    <w:rsid w:val="00CE2F95"/>
    <w:rsid w:val="00CE362F"/>
    <w:rsid w:val="00CE36B3"/>
    <w:rsid w:val="00CE375C"/>
    <w:rsid w:val="00CE37CA"/>
    <w:rsid w:val="00CE3A6A"/>
    <w:rsid w:val="00CE3AEE"/>
    <w:rsid w:val="00CE3D2B"/>
    <w:rsid w:val="00CE4045"/>
    <w:rsid w:val="00CE4212"/>
    <w:rsid w:val="00CE42C1"/>
    <w:rsid w:val="00CE4492"/>
    <w:rsid w:val="00CE449E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5429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70E2"/>
    <w:rsid w:val="00CE70F5"/>
    <w:rsid w:val="00CE7177"/>
    <w:rsid w:val="00CE7178"/>
    <w:rsid w:val="00CE7310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7AD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962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59DD"/>
    <w:rsid w:val="00CF5B98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CDE"/>
    <w:rsid w:val="00CF6D63"/>
    <w:rsid w:val="00CF6DE9"/>
    <w:rsid w:val="00CF6E96"/>
    <w:rsid w:val="00CF6F9F"/>
    <w:rsid w:val="00CF7171"/>
    <w:rsid w:val="00CF7439"/>
    <w:rsid w:val="00CF76E2"/>
    <w:rsid w:val="00CF7B5E"/>
    <w:rsid w:val="00CF7B9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C9F"/>
    <w:rsid w:val="00D01F77"/>
    <w:rsid w:val="00D02036"/>
    <w:rsid w:val="00D02044"/>
    <w:rsid w:val="00D0210A"/>
    <w:rsid w:val="00D021D4"/>
    <w:rsid w:val="00D02846"/>
    <w:rsid w:val="00D0284B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280"/>
    <w:rsid w:val="00D07501"/>
    <w:rsid w:val="00D078B8"/>
    <w:rsid w:val="00D07964"/>
    <w:rsid w:val="00D079C4"/>
    <w:rsid w:val="00D07AE2"/>
    <w:rsid w:val="00D07BFB"/>
    <w:rsid w:val="00D07DE3"/>
    <w:rsid w:val="00D1006B"/>
    <w:rsid w:val="00D10105"/>
    <w:rsid w:val="00D10214"/>
    <w:rsid w:val="00D1021C"/>
    <w:rsid w:val="00D10722"/>
    <w:rsid w:val="00D10777"/>
    <w:rsid w:val="00D109EF"/>
    <w:rsid w:val="00D10A45"/>
    <w:rsid w:val="00D10AEC"/>
    <w:rsid w:val="00D10B9A"/>
    <w:rsid w:val="00D10D80"/>
    <w:rsid w:val="00D10DE1"/>
    <w:rsid w:val="00D10E3A"/>
    <w:rsid w:val="00D111A8"/>
    <w:rsid w:val="00D1153D"/>
    <w:rsid w:val="00D119D6"/>
    <w:rsid w:val="00D11DE6"/>
    <w:rsid w:val="00D121EF"/>
    <w:rsid w:val="00D1249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3B"/>
    <w:rsid w:val="00D15A46"/>
    <w:rsid w:val="00D15ACF"/>
    <w:rsid w:val="00D15C32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4E65"/>
    <w:rsid w:val="00D250C7"/>
    <w:rsid w:val="00D253A7"/>
    <w:rsid w:val="00D254EF"/>
    <w:rsid w:val="00D25519"/>
    <w:rsid w:val="00D25532"/>
    <w:rsid w:val="00D2576F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B51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720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153"/>
    <w:rsid w:val="00D5696A"/>
    <w:rsid w:val="00D56A8D"/>
    <w:rsid w:val="00D56AD3"/>
    <w:rsid w:val="00D56B26"/>
    <w:rsid w:val="00D56C1A"/>
    <w:rsid w:val="00D56D64"/>
    <w:rsid w:val="00D56EF8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D98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99A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B6E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D82"/>
    <w:rsid w:val="00D75E75"/>
    <w:rsid w:val="00D76147"/>
    <w:rsid w:val="00D76186"/>
    <w:rsid w:val="00D76342"/>
    <w:rsid w:val="00D7638A"/>
    <w:rsid w:val="00D76419"/>
    <w:rsid w:val="00D76841"/>
    <w:rsid w:val="00D768D6"/>
    <w:rsid w:val="00D76A16"/>
    <w:rsid w:val="00D76B13"/>
    <w:rsid w:val="00D76D4C"/>
    <w:rsid w:val="00D76DBE"/>
    <w:rsid w:val="00D779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B71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65A"/>
    <w:rsid w:val="00D85C53"/>
    <w:rsid w:val="00D85E66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099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24C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A7E72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A95"/>
    <w:rsid w:val="00DB6B6C"/>
    <w:rsid w:val="00DB6DF8"/>
    <w:rsid w:val="00DB6E30"/>
    <w:rsid w:val="00DB6E50"/>
    <w:rsid w:val="00DB7538"/>
    <w:rsid w:val="00DB7B03"/>
    <w:rsid w:val="00DB7C87"/>
    <w:rsid w:val="00DB7E09"/>
    <w:rsid w:val="00DC03A3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96F"/>
    <w:rsid w:val="00DC2C59"/>
    <w:rsid w:val="00DC2C61"/>
    <w:rsid w:val="00DC333F"/>
    <w:rsid w:val="00DC3646"/>
    <w:rsid w:val="00DC372D"/>
    <w:rsid w:val="00DC3732"/>
    <w:rsid w:val="00DC37D0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4B"/>
    <w:rsid w:val="00DC4DA4"/>
    <w:rsid w:val="00DC50E7"/>
    <w:rsid w:val="00DC5161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A0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96B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3FC8"/>
    <w:rsid w:val="00DD4438"/>
    <w:rsid w:val="00DD464D"/>
    <w:rsid w:val="00DD4769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27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663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961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C68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858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414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978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0D7C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0E37"/>
    <w:rsid w:val="00E510A3"/>
    <w:rsid w:val="00E510E9"/>
    <w:rsid w:val="00E51185"/>
    <w:rsid w:val="00E518BD"/>
    <w:rsid w:val="00E51948"/>
    <w:rsid w:val="00E519ED"/>
    <w:rsid w:val="00E51D53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CE4"/>
    <w:rsid w:val="00E61D51"/>
    <w:rsid w:val="00E61DE5"/>
    <w:rsid w:val="00E62198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FC0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696"/>
    <w:rsid w:val="00E66846"/>
    <w:rsid w:val="00E668C5"/>
    <w:rsid w:val="00E66BD0"/>
    <w:rsid w:val="00E66BFE"/>
    <w:rsid w:val="00E66C4A"/>
    <w:rsid w:val="00E66D40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A40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688"/>
    <w:rsid w:val="00E90A9F"/>
    <w:rsid w:val="00E90BB3"/>
    <w:rsid w:val="00E90BCC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B14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4B8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0A2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852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B52"/>
    <w:rsid w:val="00EB4E60"/>
    <w:rsid w:val="00EB5055"/>
    <w:rsid w:val="00EB518A"/>
    <w:rsid w:val="00EB5214"/>
    <w:rsid w:val="00EB5371"/>
    <w:rsid w:val="00EB541E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22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6E1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C15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5B5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248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CE5"/>
    <w:rsid w:val="00EF0F20"/>
    <w:rsid w:val="00EF0FE4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456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796"/>
    <w:rsid w:val="00F028BA"/>
    <w:rsid w:val="00F02A60"/>
    <w:rsid w:val="00F02DDB"/>
    <w:rsid w:val="00F02DF0"/>
    <w:rsid w:val="00F02E6D"/>
    <w:rsid w:val="00F03057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07FCF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6CD"/>
    <w:rsid w:val="00F15B57"/>
    <w:rsid w:val="00F15C8E"/>
    <w:rsid w:val="00F15D71"/>
    <w:rsid w:val="00F16369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BC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5FE5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989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E87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3ED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5ECE"/>
    <w:rsid w:val="00F461B3"/>
    <w:rsid w:val="00F462DD"/>
    <w:rsid w:val="00F46695"/>
    <w:rsid w:val="00F46A43"/>
    <w:rsid w:val="00F46B8C"/>
    <w:rsid w:val="00F46E15"/>
    <w:rsid w:val="00F47151"/>
    <w:rsid w:val="00F471ED"/>
    <w:rsid w:val="00F47618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3F13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2D5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6D74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DC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AD3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125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801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55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21A"/>
    <w:rsid w:val="00FA7417"/>
    <w:rsid w:val="00FA763A"/>
    <w:rsid w:val="00FA7A33"/>
    <w:rsid w:val="00FA7C1E"/>
    <w:rsid w:val="00FA7E0C"/>
    <w:rsid w:val="00FB00FE"/>
    <w:rsid w:val="00FB031C"/>
    <w:rsid w:val="00FB03B9"/>
    <w:rsid w:val="00FB0B5D"/>
    <w:rsid w:val="00FB0C8E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42B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5E9B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16D"/>
    <w:rsid w:val="00FB72B9"/>
    <w:rsid w:val="00FB735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1CA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55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2B9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4C1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7FC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981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1D5"/>
    <w:rsid w:val="00FF1517"/>
    <w:rsid w:val="00FF1693"/>
    <w:rsid w:val="00FF18B2"/>
    <w:rsid w:val="00FF1A00"/>
    <w:rsid w:val="00FF1B78"/>
    <w:rsid w:val="00FF217B"/>
    <w:rsid w:val="00FF26E8"/>
    <w:rsid w:val="00FF278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A20"/>
    <w:rsid w:val="00FF4BAE"/>
    <w:rsid w:val="00FF4C4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1">
    <w:name w:val="heading 1"/>
    <w:basedOn w:val="Normal"/>
    <w:next w:val="Normal"/>
    <w:link w:val="Heading1Char"/>
    <w:qFormat/>
    <w:locked/>
    <w:rsid w:val="006503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75294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650357"/>
    <w:rPr>
      <w:rFonts w:asciiTheme="majorHAnsi" w:eastAsiaTheme="majorEastAsia" w:hAnsiTheme="majorHAnsi" w:cstheme="majorBidi"/>
      <w:color w:val="2E74B5" w:themeColor="accent1" w:themeShade="BF"/>
      <w:sz w:val="32"/>
      <w:szCs w:val="4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FD97FD-EB8D-4EBF-8271-7AD25FDDC2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2</Pages>
  <Words>652</Words>
  <Characters>371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361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graduate</cp:lastModifiedBy>
  <cp:revision>435</cp:revision>
  <cp:lastPrinted>2025-01-10T05:26:00Z</cp:lastPrinted>
  <dcterms:created xsi:type="dcterms:W3CDTF">2025-01-08T03:56:00Z</dcterms:created>
  <dcterms:modified xsi:type="dcterms:W3CDTF">2025-01-1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